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étonnant qui justifient pleinement l'examen attentif de la répartition géographique des espèces</w:t>
      </w:r>
      <w:r>
        <w:t xml:space="preserve"> </w:t>
      </w:r>
      <w:r>
        <w:t xml:space="preserve">(Wallace, 1881)</w:t>
      </w:r>
      <w:r>
        <w:t xml:space="preserve">. Premièrement, la biogéorphe montre avec des exemples multiples que l'éloignemnet de deux régions du monde n'est pas suffiant pour conclure quand à l'éloignement de leur composition faunistique et floristique. Ainsi, comparer les groupes d'oiseaux de l'île japonnaise d'Hokkaido avec ceux de l'Angleterre, pourtant séparés par des miliers de kilomètres, révèle une proximité des paysages ornithologiques bien supérieure à celle constatée entre les îles indonesiennes de Bali et de Lombok distantes de quelques dizaines de kilomètres seulement. Deuxièmement, en s'appuyant sur les différences des faunes brésiliennes et africaines sous des latitudes similaires, Wallace souligne la faiblesse du pouvoir prédictif des variables climatiques pour décire les compositions fauniques. Par la mise en évidence de ces deux éléments, Wallace souligne le besoin de croiser les informations des distributions à la lumière d'une analyse taxonomique. Dans le cadre de la théorie de l'évolution</w:t>
      </w:r>
      <w:r>
        <w:rPr>
          <w:rStyle w:val="FootnoteReference"/>
        </w:rPr>
        <w:footnoteReference w:id="23"/>
      </w:r>
      <w:r>
        <w:t xml:space="preserve">, encore toute jeune en 1881, cette analyse taxonomique est en fait une analyse historique. Wallace affirme ainsi que la compréhension d'un problème spatial, celui des aires de répartition de groupes d'espèces proches, n'est possible que par une compréhension temporelle, celle de l'histoire des espèces, cette idée est clairemnt énoncée dans la même introducit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Tout au long de son livre, Wallace démontre que la connaissance à l'échelle mondiale de la distribution des êtres vivants à travers le monde permet de relier les différentes îles aux grands ensembles régionnaux biologiques (que nous appelons aujourd'hui écozones) et que ces groupes sont aussi relié par des liens historiques dont la taxonomie révèle les traces. Ce travail de charactérisation d'ensemble géographique conduit Wallace, dans un article de 1860</w:t>
      </w:r>
      <w:r>
        <w:t xml:space="preserve"> </w:t>
      </w:r>
      <w:r>
        <w:t xml:space="preserve">(Wallace, 1860)</w:t>
      </w:r>
      <w:r>
        <w:t xml:space="preserve">, à tracer la ligne séparant l'écozone indomalaise de l'écozone australienne (qui sépare notamment Bali et Lomonk citées plus haut) qui porte encore aujourd'hui son nom. L'éclaircissement de la géographie par l'histoire est saississant et les exemples de Wallace sont autant de poids données à la théorie de l'évolution. Le discours de Wallac porte sur des processus à des échelles spataile et temporelles très grandes,</w:t>
      </w:r>
      <w:r>
        <w:rPr>
          <w:rStyle w:val="FootnoteReference"/>
        </w:rPr>
        <w:footnoteReference w:id="24"/>
      </w:r>
      <w:r>
        <w:t xml:space="preserve"> et bien que l'éclaircissement substantiel des répartitions géogrpahiques des êtres vivants par l'évolution, cette expliqcation se double d'un obstacle épistémologique important : si l'explication ultime de la présence d'une espèce en un point donné est le produit d'une série de contingences historiques, sur quoi bâtir une théorie de la biogéographie? Ce n'est qu'au XX^ème siècle que des réponses convaincaites émergeront avec a fructuseuse rencontre du mathématicien et biologiste Robert Helmer MacArthur et du myrmécologue Edward Osborne Wilson.</w:t>
      </w:r>
      <w:r>
        <w:rPr>
          <w:rStyle w:val="FootnoteReference"/>
        </w:rPr>
        <w:footnoteReference w:id="25"/>
      </w:r>
      <w:r>
        <w:t xml:space="preserve"/>
      </w:r>
    </w:p>
    <w:p>
      <w:pPr>
        <w:pStyle w:val="Heading2"/>
      </w:pPr>
      <w:bookmarkStart w:id="26" w:name="en-suivant-macarthur-et-wilson"/>
      <w:bookmarkEnd w:id="26"/>
      <w:r>
        <w:t xml:space="preserve">En suivant MacArthur et Wilson</w:t>
      </w:r>
    </w:p>
    <w:p>
      <w:pPr>
        <w:pStyle w:val="FirstParagraph"/>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ie de Floride</w:t>
      </w:r>
      <w:r>
        <w:t xml:space="preserve"> </w:t>
      </w:r>
      <w:r>
        <w:t xml:space="preserve">(Simberloff and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puissante de la biogéographie dans laquelle la richesse spécifique d'une île donnée est le résultat de deux porcessus oposés : un processus de colonisation qui augmente le nombre d'espèce sur l'île et un porcessus d'extinction qui le diminue.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 paradigme données par les auteurs est un lègue qui a eu un impact considérable sur les développemnt théorique en écologie</w:t>
      </w:r>
      <w:r>
        <w:t xml:space="preserve"> </w:t>
      </w:r>
      <w:r>
        <w:t xml:space="preserve">(Warren et al., 2015)</w:t>
      </w:r>
      <w:r>
        <w:t xml:space="preserve">. Au coeur de la réussite du modèle, il y a la vonlonté de mettre l'espèce au coeur de la biogéographie de ne pas simplemnt parler de grands ensembles régionaux et d'em discuter l'histoire nais aussi de coprendre les mécanismes biologiques plus fins qui sont le moteur essentiel de la variation dans la distribution des espèces. Tout l'intérêt de leur</w:t>
      </w:r>
      <w:r>
        <w:t xml:space="preserve"> </w:t>
      </w:r>
      <w:r>
        <w:rPr>
          <w:i/>
        </w:rPr>
        <w:t xml:space="preserve">biogéographie de l'espèce</w:t>
      </w:r>
      <w:r>
        <w:t xml:space="preserve"> </w:t>
      </w:r>
      <w:r>
        <w:t xml:space="preserve">(terme donné à l'avant-dernière phrase de leur livre de 1967) est dans l'affirmation qu'il faut repgarder les contraintes conjointe de l'évolution (qui met un certain nombre de groupes taxonomiques en présence) et du context écologique qui régit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d après la parution de leur livre, une des clef en biologie semble être la compréhesion des retro actions l'écologie et de l'évoluton dans les varitions spatiale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 (Dobzhansky, 1964)</w:t>
      </w:r>
    </w:p>
    <w:p>
      <w:pPr>
        <w:pStyle w:val="BlockText"/>
      </w:pPr>
      <w:r>
        <w:t xml:space="preserve">« This was supplanted half a century later by (2): Nothing in evolutionary biology makes sense except in the light of ecology. » (Grant and Grant, 2008)</w:t>
      </w:r>
    </w:p>
    <w:p>
      <w:pPr>
        <w:pStyle w:val="BlockText"/>
      </w:pPr>
      <w:r>
        <w:t xml:space="preserve">« Nothing in evolution or ecology makes sense except in the light of the other. » (Pelltier, 2009)</w:t>
      </w:r>
    </w:p>
    <w:p>
      <w:pPr>
        <w:pStyle w:val="FirstParagraph"/>
      </w:pPr>
      <w:r>
        <w:t xml:space="preserve">Au sein de la communauté, l'idée qu'il est difficle d'isoler les deux discipline et cela indépendamment de l'échelle cnsidérée semble gagner du terrain. Un parrallèle avec les sciences humaines me semble possible l'écologie serait à la biologie ce que la géographie est aux sciences humaines et aussi que l'évolution serait à la biologie ce que l'histoire est aux sciences humaines. Nous pouvons bien sur étudier l'une sans l'autre, mais le dialogue entre les deux disciplines est indispensable sinon elles avancent en faisant des hypothèses fortes sur l'autre et qui finiront éventuellement par nuire à la compréhension. Aisin supposé que les ressort de la varation sont puremnt des mécanimes écologique alros que dans certains système la variation allélique peut affecter rapidement et formtement la démogrpahie est problématqie</w:t>
      </w:r>
      <w:r>
        <w:t xml:space="preserve"> </w:t>
      </w:r>
      <w:r>
        <w:t xml:space="preserve">(Pelletier et al., 2007)</w:t>
      </w:r>
      <w:r>
        <w:t xml:space="preserve">. Néanmoins chaque discipline a des connaissance à apporter pour nourir ce dialogue et la Biogéogrpahie est le champ qui tente de conprendre l'information refermé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tribution sera approfondie et quantifié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analyse des distributions d'espèce est riche quand l'anaylse a de multiple approche. Bien entendu dans un premier temps, l'examen sur de multiple aires de répartition est un premier pas pour y déceler des phénomènes répétés nécessaires à l'élaboration des th.éories</w:t>
      </w:r>
      <w:r>
        <w:t xml:space="preserve"> </w:t>
      </w:r>
      <w:r>
        <w:t xml:space="preserve">(MacArthur, 1972)</w:t>
      </w:r>
      <w:r>
        <w:t xml:space="preserve">. C'est aussi dans l'examen des variations spatiales et temporelles que les informations abondent car si ces variations sont par exemple reflétées dans els changelmnts climatiques, cela justifie l'espoir de comprendre l'évolution des distributions d'espèces dans un context de chanmgement climatique. De plus, l'examen d'une distribution est aussi à faire par comparaison avec d'autre espèces notamment les espèces en interaction pour voir si la biologie laisse ces empreintes dans la géométrie de ces aires de répartition. C'est ainsi que dans ma thèse, je propose de regarder l'intersection des aires d'un ensemble de proies pour comprendre ce que la co-occurrrence peut nous apprendre.</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aborder un exemple québécois, posons la question suivant : où seront les érablières de demain? La réponse à cette question réside dans la détermination de la répartiton future des aires favorable à la croissance de l'érable à sucre (</w:t>
      </w:r>
      <w:r>
        <w:rPr>
          <w:i/>
        </w:rPr>
        <w:t xml:space="preserve">Acer saccharum</w:t>
      </w:r>
      <w:r>
        <w:t xml:space="preserve">) mais aussi de leur possibilité de migrer efficacemnet pour s'y installer. Bien que les prédictions des modèles d'évolution de la composition des forêts borel au nord du Québec fassent des prédictions sur la Baie d'ungava il semble que le taux de migration empêche d'atteindred ces terres éloignés à moins d'envisager des migrations assistée. Je finirais par un troisième exemple celui souvent mis en évicende de la perte des pollinisteurs et notamment des abeilles. Pas moins de quatres grandes classes de facteurs d'origine anthropique les mettent en dangerr : , les changements climatiques, le chagement de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w:t>
      </w:r>
      <w:r>
        <w:t xml:space="preserve"> </w:t>
      </w:r>
      <w:r>
        <w:t xml:space="preserve">(Vanbergen, 2013)</w:t>
      </w:r>
      <w:r>
        <w:t xml:space="preserve">. Le défi actuel est donc de prédire la distribution future en intégrant ces mutiples aspects et donc la distribution d'espèce en interaction qui ne peuvent donc êtres traitées séparément.</w:t>
      </w:r>
    </w:p>
    <w:p>
      <w:pPr>
        <w:pStyle w:val="BodyText"/>
      </w:pPr>
      <w:r>
        <w:t xml:space="preserve">Actuellement, les outils de prédictions des aires de répartition future reposent essentiellement sur les scénarios de changments climatiques (RCP). La démarche est cohérente, la connaissance basée sur les corrélation de variable climatique dont les climatologues sont en mesure de fournir des gammes d'estimation relativement fiables qui sont une base de reflexion importante sur les zones favorables à ;a croissance des différentes espèces. Mais les porblénatiques d'invasion d'espèces nous rappellemnt que nous sommes souvemt en mesure de comprendre le potentiel invasof seulemnet a posyteriori. Ces porblèmes de qualit. de distribution sont le reflet de lacune théorique qui amène les chercheurs à se positionnier en faveurs d'un renouvellemnt théorique avec l'objecif de la création d'une biogéographie intégrative capable de préiction fiables</w:t>
      </w:r>
      <w:r>
        <w:t xml:space="preserve"> </w:t>
      </w:r>
      <w:r>
        <w:t xml:space="preserve">(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techniques et théoriques importants dont on ne peut qu'espèrer qu'il soit relevé au plus vite en dépit de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pahique d'une espèce, je précise dans cette partir l'importance du travail de théorie et de modélisation qui tient une place importante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eur théorie de la Biogéograohie des îles, les auteurs parviennet à montrer que les relations en terme de richesse spécifique s'exlique bien, dans les données qu'ils possèdent, par la connaissance combiner de l'isolement des îles et de leur taille. Il y a également deux principes principes qui encadrent la construction d'une théorie scientifique : elle demeur valide lorsqu'elle n'est pas prouvé fausse et qu'une alternative ne la supplante pas, elle doit être parcimonieuse, ne pas invoquer de multiple processus sans raison, c'est ce que l'on appelle parfois le Rasoir d'Ockham. C'est qu'une boutade, dont je ne suis pas capable de rapporter son auteur, indique que les physiciens expliquent 95% de l'univers avec 5 règle alors que les économistes expliquent 5% des phénomènes qu'ils étudient avec 95 règles.</w:t>
      </w:r>
      <w:r>
        <w:rPr>
          <w:rStyle w:val="FootnoteReference"/>
        </w:rPr>
        <w:footnoteReference w:id="32"/>
      </w:r>
      <w:r>
        <w:t xml:space="preserve"> Le problème n'est pas tant de dénigrer une discipline mais de constater la puissance prédictive d'une théorie problèmes que posent actuellement la prédictions en économie. C'est peut-être le reflet d'une maturité pour la physique il n'en demeure pas moins que des défis majeur et de grands questionnement la traverse. La théorie est une construction mentale qui permet de donner un cadre de penser et ce dernier peut être explorer à travers des modèles.</w:t>
      </w:r>
    </w:p>
    <w:p>
      <w:pPr>
        <w:pStyle w:val="Heading3"/>
      </w:pPr>
      <w:bookmarkStart w:id="33" w:name="des-modèles-pour-explorer-la-théorie"/>
      <w:bookmarkEnd w:id="33"/>
      <w:r>
        <w:t xml:space="preserve">Des modèles pour explorer la théorie</w:t>
      </w:r>
    </w:p>
    <w:p>
      <w:pPr>
        <w:pStyle w:val="FirstParagraph"/>
      </w:pPr>
      <w:r>
        <w:t xml:space="preserve">Le terme de modèle signifit simplement que l'objet en question à des propriétés bien connu. Ainsi un organisme modèle est un organisme sur lequel souvent facile à elever et maniupluler sur lequel beaucoup de connaissance nt été établis et qui sert d'unité empirique à travers un ouo plusierus laboratoires. Quand on travail sur des modèles statisique, on connait exactement le type de correlation que l'on entreprend. De même pour un travail de modellisation mathématique, la description du modèle est contenu dans une série d'équations. Un modèle est souvent perçu comme une simplification de la réalité, en effet, commen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nes pour l'ensemble des plantes à fleurs? Pour combien de système proie-prédateur le modèle de Lotka-Volterra est-il pertinent?</w:t>
      </w:r>
    </w:p>
    <w:p>
      <w:pPr>
        <w:pStyle w:val="BodyText"/>
      </w:pPr>
      <w:r>
        <w:t xml:space="preserve">Les limites des modèles doivent être reconnues mais il ne faut pas nier l'apport de ces derniers. Ainsi les modèles sont autant de chance pour explorer une ou plusiers prédiction d'une théorie. Le choix du modèle est laissé au chercheur, comme l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s on plus de faciliter pour penser en termes mathématiques et d'autres en termes expirimentaux. Je suis plutôt dans la première catégorie de personne, je pense que les mathématiques sont un cadre de penser très puissant comme l'indique le grand écologue Robert McCredie May</w:t>
      </w:r>
      <w:r>
        <w:t xml:space="preserve"> </w:t>
      </w:r>
      <w:r>
        <w:t xml:space="preserve">(May, 2004)</w:t>
      </w:r>
      <w:r>
        <w:t xml:space="preserve">:</w:t>
      </w:r>
    </w:p>
    <w:p>
      <w:pPr>
        <w:pStyle w:val="BlockText"/>
      </w:pPr>
      <w:r>
        <w:t xml:space="preserve">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p. 791,</w:t>
      </w:r>
      <w:r>
        <w:t xml:space="preserve"> </w:t>
      </w:r>
      <w:r>
        <w:t xml:space="preserve">(May, 2004)</w:t>
      </w:r>
      <w:r>
        <w:t xml:space="preserve">)</w:t>
      </w:r>
    </w:p>
    <w:p>
      <w:pPr>
        <w:pStyle w:val="FirstParagraph"/>
      </w:pPr>
      <w:r>
        <w:t xml:space="preserve">Dans ma thèse j'ai essayé d'utilisé les mathématiques pour développer des modèles qui sont surtout parti de reflexion collective autour du rôle que pouvaient jouer les interactions dans les distrbution d'espèce. Cette reflexion m'a parmis d'établir des prédictions dont certaines semblent être vérifié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 le cadre conceptuel qu'elle propose étant travailler autour de travaux expérimentaux et de modélisations, de nouvelles prédictions émergent. La vérificaton des prédictions autour de nouvelles expérience et si elles sont vérfiée la théorie en sera renforcer. Ces dernières années, la physique nous a donnée des exemples très importants ces dernières années de vérification de théorie énoncée bien avant que les outils permettant de mettre au point leur vérification existent : la détection, validée en 2012, du Boson de Higgs dont l'éxistence a été prédite énoncée en 1964</w:t>
      </w:r>
      <w:r>
        <w:rPr>
          <w:rStyle w:val="FootnoteReference"/>
        </w:rPr>
        <w:footnoteReference w:id="36"/>
      </w:r>
      <w:r>
        <w:t xml:space="preserve"> </w:t>
      </w:r>
      <w:r>
        <w:t xml:space="preserve">et la détection des ondes gravitationelles cette année soit 100 ans après qu'Einstein en ait prédit l'existence</w:t>
      </w:r>
      <w:r>
        <w:t xml:space="preserve"> </w:t>
      </w:r>
      <w:r>
        <w:t xml:space="preserve">(Waldrop, 2016)</w:t>
      </w:r>
      <w:r>
        <w:t xml:space="preserve">. Dans le cadre de la biogéographie, la validation d'une théorie puissant em Biogéogrpahie pourrait être possible si les aires de répartition futurtee sont préditcte correctment et si les pertes d'espèces, les conséquence de l'introduction de telles ou telle espèces sont validées. Pour y parvenir, cela demande d'être en mesure de connaître l'ensemble des nécanimses qui interviennet dans le tracé des aires de répartiton, comment ces pricessus interagissent et quels sont leurs imprtances relatives.</w:t>
      </w:r>
    </w:p>
    <w:p>
      <w:pPr>
        <w:pStyle w:val="Heading1"/>
      </w:pPr>
      <w:bookmarkStart w:id="37" w:name="distributions-despèces-les-forces-en-présence"/>
      <w:bookmarkEnd w:id="37"/>
      <w:r>
        <w:t xml:space="preserve">Distributions d'espèces, les forces en présence</w:t>
      </w:r>
    </w:p>
    <w:p>
      <w:pPr>
        <w:pStyle w:val="Heading2"/>
      </w:pPr>
      <w:bookmarkStart w:id="38" w:name="biogéographie-historique"/>
      <w:bookmarkEnd w:id="38"/>
      <w:r>
        <w:t xml:space="preserve">Biogéographie historique</w:t>
      </w:r>
    </w:p>
    <w:p>
      <w:pPr>
        <w:pStyle w:val="FirstParagraph"/>
      </w:pPr>
      <w:r>
        <w:t xml:space="preserve">La dominante du livre de Wallace est la dérivation et dès que le cadre concpetuel de l'écolution est sur bien tout semble faire grand sens. Le cadre majeur de l'interpreétation est le résulats de porcessus profone et long les même indices que Wegener pour faire le théorie des plaques : la ressemblance d'espèce très éloignées. L'études des îles à aussi de deéterminer quelles îles apparyienne écozone ()littéralement la région indienne et australienne)</w:t>
      </w:r>
      <w:r>
        <w:t xml:space="preserve"> </w:t>
      </w:r>
      <w:r>
        <w:t xml:space="preserve">(Wallace, 1860)</w:t>
      </w:r>
      <w:r>
        <w:t xml:space="preserve"> </w:t>
      </w:r>
      <w:r>
        <w:t xml:space="preserve">c'est ainsi que la ligne décozones que sont l'indomalais et l'australasien. Il s'agit en fait de la toile de fond du cardre dans lequel se passe 'hitroie avant de comprnr quel et quel queles sont les grands mouvment qui ont ét en présence depuis les miliers d'années qui ont vu la dérive des continents jusqu'aux compréhension de Wegener de la tectonique des plaques. Dans un article pau en 2011, Joachim Hortal et collègue ont démontrés que l'abondance d warm-adapted group for whom temperature is a well- known constrain</w:t>
      </w:r>
    </w:p>
    <w:p>
      <w:pPr>
        <w:pStyle w:val="BodyText"/>
      </w:pPr>
      <w:r>
        <w:t xml:space="preserve">Biensur l'histoir ce décline à différentes échelle stemporelle et pour comprendre les discturbution on peut ademttre une certaine histoire commune sans pour autant dire que la compréhension fine va pkus loin que la représention de différents taxons radiation et c'est finalemnt ce qui strucvutr le pool d'espèces. Parlons de l'histoire à l'échelle depuis la dernière glaciation, elle laisse son empreinte et alors qu'il du dernier Maximum glacier qui a occuré il ya 21000 ans est rpofindément marqueé dans la diversité des bouzier</w:t>
      </w:r>
      <w:r>
        <w:t xml:space="preserve"> </w:t>
      </w:r>
      <w:r>
        <w:t xml:space="preserve">(Hortal et al., 2011)</w:t>
      </w:r>
      <w:r>
        <w:t xml:space="preserve"> </w:t>
      </w:r>
      <w:r>
        <w:t xml:space="preserve">limite actuelle avec le 0°C montre. Aisi il y avait un ensemble d'espèce de bouzier concentré réfugié qau sud et qui se sont dispoersé vers el nord et l'examen pylogénétique montre un groupe particulier qui clairemnt identifié par des reuves phylogénétique.</w:t>
      </w:r>
    </w:p>
    <w:p>
      <w:pPr>
        <w:pStyle w:val="Heading2"/>
      </w:pPr>
      <w:bookmarkStart w:id="39" w:name="capactés-de-dispersion-et-structure-du-payasage-et-échanges-de-gènes"/>
      <w:bookmarkEnd w:id="39"/>
      <w:r>
        <w:t xml:space="preserve">Capactés de dispersion et structure du payasage et échanges de gènes</w:t>
      </w:r>
    </w:p>
    <w:p>
      <w:pPr>
        <w:pStyle w:val="FirstParagraph"/>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Il ne s'agit pas simplement du reflet des capacités individuelles de mouvement mais bien d'une propriété à l'échelle de l'espèces</w:t>
      </w:r>
    </w:p>
    <w:p>
      <w:pPr>
        <w:pStyle w:val="BodyText"/>
      </w:pPr>
      <w:r>
        <w:t xml:space="preserve">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numPr>
          <w:numId w:val="1001"/>
          <w:ilvl w:val="0"/>
        </w:numPr>
      </w:pPr>
      <w:r>
        <w:t xml:space="preserve">L'engoument pour les îles est aussi une facilité dans le comprendre les ocntraintes et relié clairemnt les îles aux continent</w:t>
      </w:r>
    </w:p>
    <w:p>
      <w:pPr>
        <w:numPr>
          <w:numId w:val="1001"/>
          <w:ilvl w:val="0"/>
        </w:numPr>
      </w:pPr>
      <w:r>
        <w:t xml:space="preserve">Metapopultion ont montré que différents porblème oour abirder</w:t>
      </w:r>
      <w:r>
        <w:t xml:space="preserve"> </w:t>
      </w:r>
      <w:r>
        <w:t xml:space="preserve">(Leibold et al., 2004)</w:t>
      </w:r>
    </w:p>
    <w:p>
      <w:pPr>
        <w:numPr>
          <w:numId w:val="1001"/>
          <w:ilvl w:val="0"/>
        </w:numPr>
      </w:pPr>
      <w:r>
        <w:t xml:space="preserve">Par essence stochatique</w:t>
      </w:r>
    </w:p>
    <w:p>
      <w:pPr>
        <w:numPr>
          <w:numId w:val="1001"/>
          <w:ilvl w:val="0"/>
        </w:numPr>
      </w:pPr>
      <w:r>
        <w:t xml:space="preserve">diversité =&gt; crombie crombie 1946 diversité d'habitat and coexitence (article repis dan MacArthur).</w:t>
      </w:r>
      <w:r>
        <w:t xml:space="preserve"> </w:t>
      </w:r>
      <w:r>
        <w:t xml:space="preserve">=&gt; faarine and tube + broken caripopse de blé</w:t>
      </w:r>
    </w:p>
    <w:p>
      <w:pPr>
        <w:numPr>
          <w:numId w:val="1001"/>
          <w:ilvl w:val="0"/>
        </w:numPr>
      </w:pPr>
      <w:r>
        <w:t xml:space="preserve">expéreice de défoliation expérience reprise</w:t>
      </w:r>
    </w:p>
    <w:p>
      <w:pPr>
        <w:numPr>
          <w:numId w:val="1001"/>
          <w:ilvl w:val="0"/>
        </w:numPr>
      </w:pPr>
      <w:r>
        <w:t xml:space="preserve">exemple des bonobs</w:t>
      </w:r>
    </w:p>
    <w:p>
      <w:pPr>
        <w:pStyle w:val="FirstParagraph"/>
      </w:pPr>
      <w:r>
        <w:t xml:space="preserve">Toujour dans ce sont finalement des</w:t>
      </w:r>
    </w:p>
    <w:p>
      <w:pPr>
        <w:pStyle w:val="BodyText"/>
      </w:pPr>
      <w:r>
        <w:t xml:space="preserve">Structure fine</w:t>
      </w:r>
    </w:p>
    <w:p>
      <w:pPr>
        <w:pStyle w:val="Heading2"/>
      </w:pPr>
      <w:bookmarkStart w:id="40" w:name="environnement-abiotique-et-distribution-des-espèces"/>
      <w:bookmarkEnd w:id="40"/>
      <w:r>
        <w:t xml:space="preserve">Environnement abiotique et distribution des espèces</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dans le livre mais aujourd'hui</w:t>
      </w:r>
      <w:r>
        <w:t xml:space="preserve"> </w:t>
      </w:r>
      <w:r>
        <w:rPr>
          <w:i/>
        </w:rPr>
        <w:t xml:space="preserve">Carnegiea gigantea</w:t>
      </w:r>
      <w:r>
        <w:t xml:space="preserve">, http://www.itis.gov/servlet/SingleRpt/SingleRpt?search_topic=TSN&amp;search_value=506151). Ce résident du désert de Sonora est sensible au gel et ne peut resister à une exposition de quelques dizaines d'heures au gel. Cette contrainte physiologique explique bien les limites nord et est de sa répartition. Pour la limite sud (la limite à l'ouest étant l'océan pacifique), il semble que l'abondance des pluie hivernale ne lui soit pas favorable. Ces résulats semble confirmer ar des travaux récents qui prédise un changement et ajoutent que le l'augnetation du feu pourrait avoir des conséquences négatives sur cette expansion</w:t>
      </w:r>
      <w:r>
        <w:t xml:space="preserve"> </w:t>
      </w:r>
      <w:r>
        <w:t xml:space="preserve">(Springer et al., 2015)</w:t>
      </w:r>
      <w:r>
        <w:t xml:space="preserve">. Cette démarche de recherche active des limites climatiques recoupée aux limites phuysiologiques est la détermination de la niche fundamnetal. Cette approche a été poussé à son paroxysme dans l'article de Kearney et Porter sur le petit gecko australien nocturne</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les rpobbailités d'observations et les obsevatuons corrélaient et que cela fondait la démarche prédictive de s'apuyer sur les scénarios de changement climatiques pour aller essayer de comprender les réaprtitions futures.</w:t>
      </w:r>
    </w:p>
    <w:p>
      <w:pPr>
        <w:pStyle w:val="BodyText"/>
      </w:pPr>
      <w:r>
        <w:t xml:space="preserve">Cette approche s'apparentent à la recherche de facteurs limitants qui sont le reflets de contrinate physiologiques. On peut encore cité l'exemple fourni par</w:t>
      </w:r>
      <w:r>
        <w:t xml:space="preserve"> </w:t>
      </w:r>
      <w:r>
        <w:t xml:space="preserve">Engelbrecht et al. (2007)</w:t>
      </w:r>
      <w:r>
        <w:t xml:space="preserve"> </w:t>
      </w:r>
      <w:r>
        <w:t xml:space="preserve">qui ont montrés qu'au niveau du Panama la distribution local et régionale de 48 espèces d'arbres étaint bien expliqué par la sensibilité à la sécheresse, donc à une variation dans la disponibilité d'une ressource. Ces corrélations convaincantes fondent les modèles de distributions d'espéces (SDM enréférence au terme anglais utilisé souvent dans le reste de la thèse) qui cherche à faire correspondre les variables climatiques aux données de co-occurrence</w:t>
      </w:r>
      <w:r>
        <w:t xml:space="preserve"> </w:t>
      </w:r>
      <w:r>
        <w:t xml:space="preserve">(Elith et al., 2006,</w:t>
      </w:r>
      <w:r>
        <w:t xml:space="preserve"> </w:t>
      </w:r>
      <w:r>
        <w:t xml:space="preserve">Elith and Leathwick (2009)</w:t>
      </w:r>
      <w:r>
        <w:t xml:space="preserve">)</w:t>
      </w:r>
      <w:r>
        <w:t xml:space="preserve">. Le succès récents de ces apporches a l'abondance des données climatiques comme cellles porposées librement par WorldClim (données disponible en ligne</w:t>
      </w:r>
      <w:r>
        <w:t xml:space="preserve"> </w:t>
      </w:r>
      <w:hyperlink r:id="rId41">
        <w:r>
          <w:rPr>
            <w:rStyle w:val="Hyperlink"/>
          </w:rPr>
          <w:t xml:space="preserve">http://worldclim.org</w:t>
        </w:r>
      </w:hyperlink>
      <w:r>
        <w:t xml:space="preserve">,</w:t>
      </w:r>
      <w:r>
        <w:t xml:space="preserve"> </w:t>
      </w:r>
      <w:r>
        <w:t xml:space="preserve">Hijmans et al. (2005)</w:t>
      </w:r>
      <w:r>
        <w:t xml:space="preserve">) et la relative faciliter d'abtonr des donn.es de co-occurrence qui tentent à être égalment disponble en ligne comme le portail de données sur la biodiversité à l'échelle mondiale GBIF (Global Biodiversity Information Facility,</w:t>
      </w:r>
      <w:r>
        <w:t xml:space="preserve"> </w:t>
      </w:r>
      <w:hyperlink r:id="rId42">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Le succès repose sur les besooin prédictif dans un contexte de changement climatique qui conduisent à un effort de recherche important dans le domaine</w:t>
      </w:r>
      <w:r>
        <w:t xml:space="preserve"> </w:t>
      </w:r>
      <w:r>
        <w:t xml:space="preserve">.</w:t>
      </w:r>
    </w:p>
    <w:p>
      <w:pPr>
        <w:pStyle w:val="BodyText"/>
      </w:pPr>
      <w:r>
        <w:t xml:space="preserve">La niche fundamnetale est une contrainte de premier plan dircetemnt lié aux relation des un ancrage important de la biogéographie. La théorie doit non seulement permettre de comprendre mais aussi les articluations avec les autres composante de la biogéographie que je détaille ci-dessous. Importance théorique</w:t>
      </w:r>
    </w:p>
    <w:p>
      <w:pPr>
        <w:pStyle w:val="Heading2"/>
      </w:pPr>
      <w:bookmarkStart w:id="43" w:name="réseaux-dinteractions-interdépendance-des-espèces"/>
      <w:bookmarkEnd w:id="43"/>
      <w:r>
        <w:t xml:space="preserve">Réseaux d'interactions : interdépendance des espèces</w:t>
      </w:r>
    </w:p>
    <w:p>
      <w:pPr>
        <w:pStyle w:val="FirstParagraph"/>
      </w:pPr>
      <w:r>
        <w:t xml:space="preserve">Dans le même chapitre 6 de</w:t>
      </w:r>
      <w:r>
        <w:t xml:space="preserve"> </w:t>
      </w:r>
      <w:r>
        <w:rPr>
          <w:i/>
        </w:rPr>
        <w:t xml:space="preserve">Geographical Ecology</w:t>
      </w:r>
      <w:r>
        <w:t xml:space="preserve"> </w:t>
      </w:r>
      <w:r>
        <w:t xml:space="preserve">MacArthur parle clairement de la contrainte biotique notamment du rôle que peu avoir la compétition pour comprendre la distribution des espèces.</w:t>
      </w:r>
      <w:r>
        <w:t xml:space="preserve"> </w:t>
      </w:r>
      <w:r>
        <w:t xml:space="preserve">la prédation et la compétition ont été très vote envisagé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su des déserts) de pins et de junipers (</w:t>
      </w:r>
      <w:r>
        <w:rPr>
          <w:i/>
        </w:rPr>
        <w:t xml:space="preserve">pinyon-juniper woodland</w:t>
      </w:r>
      <w:r>
        <w:t xml:space="preserve"> </w:t>
      </w:r>
      <w:r>
        <w:t xml:space="preserve">woodland) du Sud outes des Etats-Unis. L'article de Brown montre bien comment une différence comportementale peu engendré une séparation des distirubution locales. Ainsi, l'aggressivité de</w:t>
      </w:r>
      <w:r>
        <w:t xml:space="preserve"> </w:t>
      </w:r>
      <w:r>
        <w:rPr>
          <w:i/>
        </w:rPr>
        <w:t xml:space="preserve">Eutamias dorsalis</w:t>
      </w:r>
      <w:r>
        <w:t xml:space="preserve"> </w:t>
      </w:r>
      <w:r>
        <w:t xml:space="preserve">lui est favorable dans les forêts clersemés où son compétiteur doit dépensé beacoup d'énergie pour se réfuugié dand un arbre de basse altidue alors que l'abondance des arbres le rend inefficace, le compétiteur plus facilemnent y échappe. Ainsi la segregation locale des deux espèces reflète bien une interaction biotique et donc l'information contenu dans la distrbution est aussi de nature très précise : competiton pour ressources et comprtanemnt.</w:t>
      </w:r>
    </w:p>
    <w:p>
      <w:pPr>
        <w:pStyle w:val="BodyText"/>
      </w:pPr>
      <w:r>
        <w:t xml:space="preserve">Au-delà de la competition, l'écologie des réseaux actuelle nous montre à quel point il est difficile de concevoir les espèces comme indépendantes, elles sont reliés par des relations de très diverses natures. Les relations trophiques sont les plus évidentes, mais il existe aussi une myriade d'interaction non trophiques qui affectent aussi utlimement la démographie des espèces (voir</w:t>
      </w:r>
      <w:r>
        <w:t xml:space="preserve"> </w:t>
      </w:r>
      <w:r>
        <w:t xml:space="preserve">Kéfi et al. (2012)</w:t>
      </w:r>
      <w:r>
        <w:t xml:space="preserve"> </w:t>
      </w:r>
      <w:r>
        <w:t xml:space="preserve">pour une relexion autour et une classification de ces interactions) et il existe actuellemnt aucun argument solide justifiant la primauté d'un tyo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nent plus abondantes et concentrées sur les bas niveau trophques</w:t>
      </w:r>
      <w:r>
        <w:t xml:space="preserve"> </w:t>
      </w:r>
      <w:r>
        <w:t xml:space="preserve">(Kéfi et al., 2015)</w:t>
      </w:r>
      <w:r>
        <w:t xml:space="preserve">. La compréhension fine des lines qui existent entre les êtres vivants est un ressort essentiel pour obtenir des théories puissantes sur la dynamique des populations à placer au coeur de la biogéograohie comme le mentionnait MacArthur et Wilson au dernier paragraphe de leur Théorie de la Biogeographi insulaire par ces mots :</w:t>
      </w:r>
    </w:p>
    <w:p>
      <w:pPr>
        <w:pStyle w:val="BlockText"/>
      </w:pPr>
      <w:r>
        <w:t xml:space="preserve">In short, biogrography apperas to us ti hace develope to the extent taht it cam be reformulated in terms of the first pricnciples of population ecology and genetics.</w:t>
      </w:r>
      <w:r>
        <w:t xml:space="preserve"> </w:t>
      </w:r>
    </w:p>
    <w:p>
      <w:pPr>
        <w:pStyle w:val="FirstParagraph"/>
      </w:pPr>
      <w:r>
        <w:t xml:space="preserve">Le débat majeur autour de la relation entre la diversité et la stabilité des écosystèmes au regard de la structure des réseaux</w:t>
      </w:r>
      <w:r>
        <w:t xml:space="preserve"> </w:t>
      </w:r>
      <w:r>
        <w:t xml:space="preserve">(May, 1973,</w:t>
      </w:r>
      <w:r>
        <w:t xml:space="preserve"> </w:t>
      </w:r>
      <w:r>
        <w:t xml:space="preserve">Allesina and Tang (2012)</w:t>
      </w:r>
      <w:r>
        <w:t xml:space="preserve">.)</w:t>
      </w:r>
      <w:r>
        <w:t xml:space="preserve"> </w:t>
      </w:r>
      <w:r>
        <w:t xml:space="preserve">doivent être aussi regardé en terme de conséquence sur le changement de réoartition des espèces. Le débat c'est construit autour d'argymemnt mathématqieu qui ont considérablement enrichit l'écologue</w:t>
      </w:r>
      <w:r>
        <w:t xml:space="preserve"> </w:t>
      </w:r>
      <w:r>
        <w:t xml:space="preserve">(McCann, 2000)</w:t>
      </w:r>
      <w:r>
        <w:t xml:space="preserve"> </w:t>
      </w:r>
      <w:r>
        <w:t xml:space="preserve">La représentation en réseau de ces interactions est un outil puissant pour synthétiser la complexité des écosystèmes</w:t>
      </w:r>
      <w:r>
        <w:t xml:space="preserve"> </w:t>
      </w:r>
      <w:r>
        <w:t xml:space="preserve">(</w:t>
      </w:r>
      <w:r>
        <w:rPr>
          <w:b/>
        </w:rPr>
        <w:t xml:space="preserve">???</w:t>
      </w:r>
      <w:r>
        <w:t xml:space="preserve">,</w:t>
      </w:r>
      <w:r>
        <w:t xml:space="preserve"> </w:t>
      </w:r>
      <w:r>
        <w:t xml:space="preserve">Pascual and Dunne (2006)</w:t>
      </w:r>
      <w:r>
        <w:t xml:space="preserve">)</w:t>
      </w:r>
      <w:r>
        <w:t xml:space="preserve">. Avce une seule matric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ootton, 1994,</w:t>
      </w:r>
      <w:r>
        <w:t xml:space="preserve"> </w:t>
      </w:r>
      <w:r>
        <w:t xml:space="preserve">Montoya et al. (2009)</w:t>
      </w:r>
      <w:r>
        <w:t xml:space="preserve">)</w:t>
      </w:r>
      <w:r>
        <w:t xml:space="preserve">.</w:t>
      </w:r>
    </w:p>
    <w:p>
      <w:pPr>
        <w:pStyle w:val="BodyText"/>
      </w:pPr>
      <w:r>
        <w:t xml:space="preserve">Il y a cependant deux problémes majeurs</w:t>
      </w:r>
      <w:r>
        <w:t xml:space="preserve"> </w:t>
      </w:r>
      <w:r>
        <w:t xml:space="preserve">- abndance des interactions</w:t>
      </w:r>
      <w:r>
        <w:t xml:space="preserve"> </w:t>
      </w:r>
      <w:r>
        <w:t xml:space="preserve">- la distribution de mais ce signal disparait si l'on considère une avec un grain plus grossier (voir section échelle). et abondance des interactions ne sont peut être pass distincable</w:t>
      </w:r>
    </w:p>
    <w:p>
      <w:pPr>
        <w:pStyle w:val="BodyText"/>
      </w:pPr>
      <w:r>
        <w:t xml:space="preserve">Retro action des processus évolutifs vers une synthèse</w:t>
      </w:r>
      <w:r>
        <w:t xml:space="preserve"> </w:t>
      </w:r>
      <w:r>
        <w:t xml:space="preserve">Schoener (2011b)</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vers une systhèse</w:t>
      </w:r>
      <w:r>
        <w:t xml:space="preserve"> </w:t>
      </w:r>
      <w:r>
        <w:t xml:space="preserve">Schoener (2011b)</w:t>
      </w:r>
      <w:r>
        <w:t xml:space="preserve"> </w:t>
      </w:r>
      <w:r>
        <w:t xml:space="preserve">=&gt; interaction de ces processus.</w:t>
      </w:r>
    </w:p>
    <w:p>
      <w:pPr>
        <w:pStyle w:val="Heading2"/>
      </w:pPr>
      <w:bookmarkStart w:id="44" w:name="interactions-des-forces-synthèse-des-mécanismes-et-des-enjeux-autour-dun-exemple-récent"/>
      <w:bookmarkEnd w:id="44"/>
      <w:r>
        <w:t xml:space="preserve">Interactions des forces Synthèse des mécanismes et des enjeux autour d'un exemple récent</w:t>
      </w:r>
    </w:p>
    <w:p>
      <w:pPr>
        <w:pStyle w:val="FirstParagraph"/>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Avant de nouer tous ces mécanimses dont on bien comprendre je vais nouer leur interacton autour d'un exemple 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r>
        <w:t xml:space="preserve"> </w:t>
      </w:r>
      <w:r>
        <w:t xml:space="preserve">de variation de co-variation / difficultés d'apprécier la proportions relative des différents mécanismes / mécanismes de coexistence</w:t>
      </w:r>
      <w:r>
        <w:t xml:space="preserve"> </w:t>
      </w:r>
      <w:r>
        <w:t xml:space="preserve">coexistence vs co-occurrence</w:t>
      </w:r>
      <w:r>
        <w:t xml:space="preserve"> </w:t>
      </w:r>
      <w:r>
        <w:t xml:space="preserve">variabilité quelle espoir de généralisation</w:t>
      </w:r>
      <w:r>
        <w:t xml:space="preserve"> </w:t>
      </w:r>
      <w:r>
        <w:t xml:space="preserve">Crombie repris dans Macarthur =&gt; coexistence</w:t>
      </w:r>
      <w:r>
        <w:t xml:space="preserve"> </w:t>
      </w:r>
      <w:r>
        <w:t xml:space="preserve">Problème de coexistence</w:t>
      </w:r>
      <w:r>
        <w:t xml:space="preserve"> </w:t>
      </w:r>
      <w:r>
        <w:t xml:space="preserve">=&gt; non reproductibilité des ranges / stochasticité des ranges Frelon asiatiques</w:t>
      </w:r>
      <w:r>
        <w:t xml:space="preserve"> </w:t>
      </w:r>
      <w:r>
        <w:t xml:space="preserve">=&gt; degat sur la nouvelle faune local msiaune augmentation ++ du nombre de liens...</w:t>
      </w:r>
      <w:r>
        <w:t xml:space="preserve"> </w:t>
      </w:r>
      <w:r>
        <w:t xml:space="preserve">reconfigurations des réseaux locaux.</w:t>
      </w:r>
      <w:r>
        <w:t xml:space="preserve"> </w:t>
      </w:r>
      <w:r>
        <w:t xml:space="preserve">=&gt; ou est le cuyrseur dans l'hstoire (evolution) ou la geographie (l'ecologie)</w:t>
      </w:r>
      <w:r>
        <w:t xml:space="preserve"> </w:t>
      </w:r>
      <w:r>
        <w:t xml:space="preserve"> </w:t>
      </w:r>
      <w:r>
        <w:t xml:space="preserve">A quel point est-il pertinent d'évaluer le range d'une espèce sur juste une île.</w:t>
      </w:r>
      <w:r>
        <w:t xml:space="preserve"> </w:t>
      </w:r>
      <w:r>
        <w:t xml:space="preserve">Un problème d'identification.</w:t>
      </w:r>
      <w:r>
        <w:t xml:space="preserve"> </w:t>
      </w:r>
      <w:r>
        <w:t xml:space="preserve">classique experience de perte de la biodiv =&gt; et hope une histoire différenteds</w:t>
      </w:r>
    </w:p>
    <w:p>
      <w:pPr>
        <w:pStyle w:val="BodyText"/>
      </w:pPr>
      <w:r>
        <w:t xml:space="preserve">Ce sont ce que sont appelées le modèle de distribution qui furent un temps appelé enveloppe climatque</w:t>
      </w:r>
      <w:r>
        <w:t xml:space="preserve"> </w:t>
      </w:r>
      <w:r>
        <w:t xml:space="preserve">En guise de réponse, les SDM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w:t>
      </w:r>
    </w:p>
    <w:p>
      <w:pPr>
        <w:pStyle w:val="BodyText"/>
      </w:pPr>
      <w:r>
        <w:t xml:space="preserve">Difficulté de lier l'ensemble des facteurs en poésence.</w:t>
      </w:r>
    </w:p>
    <w:p>
      <w:pPr>
        <w:pStyle w:val="BodyText"/>
      </w:pPr>
      <w:r>
        <w:t xml:space="preserve">La questions derière est quels seront les écosystèmes de demain et on a bsoin d'un cadre théorique puissant pour y arriver.</w:t>
      </w:r>
    </w:p>
    <w:p>
      <w:pPr>
        <w:pStyle w:val="Heading1"/>
      </w:pPr>
      <w:bookmarkStart w:id="45" w:name="cadre-théorique-de-la-thèse"/>
      <w:bookmarkEnd w:id="45"/>
      <w:r>
        <w:t xml:space="preserve">Cadre théorique de la thèse</w:t>
      </w:r>
    </w:p>
    <w:p>
      <w:pPr>
        <w:pStyle w:val="FirstParagraph"/>
      </w:pPr>
      <w:r>
        <w:t xml:space="preserve">Les développemnents que j'ai entrepris durant ma thèse sont des tentative pour ancréer les interactions entre les epsèces au coeur de la théorie de MacAArthur et Wilson je vais reprendre ici quelques grandes idées théorique en Biogéogaphie autour et des developpments récents.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 Dans cette section je dévelope le</w:t>
      </w:r>
    </w:p>
    <w:p>
      <w:pPr>
        <w:pStyle w:val="Heading3"/>
      </w:pPr>
      <w:bookmarkStart w:id="46" w:name="le-coeur-de-la-théorie-des-îles-une-vision-puissante-de-la-génèse-des-distributions-despèces"/>
      <w:bookmarkEnd w:id="46"/>
      <w:r>
        <w:t xml:space="preserve">Le coeur de la théorie des îles, une vision puissante de la génèse des distributions d'espèces</w:t>
      </w:r>
    </w:p>
    <w:p>
      <w:pPr>
        <w:pStyle w:val="FirstParagraph"/>
      </w:pPr>
      <w:r>
        <w:t xml:space="preserve">pas tellemnt de math surtout des idées et surtout le point je décrit pour arriber à l'équation cetrale et montre comment chauqe élément est apporté par la théorie.</w:t>
      </w:r>
    </w:p>
    <w:p>
      <w:pPr>
        <w:pStyle w:val="BodyText"/>
      </w:pPr>
      <w:r>
        <w:t xml:space="preserve">La théorie proposée par MacArthur et Wilson est à la fois simple mais particulièremnet puissante. Considérons un large territoir, un continent et une île. Sur le continent, se trouve un ensemble d'espèces qui peuvent coloniser l'île en question. Une fois sur l'île, une espèce peut aussi s'éteindre. Plus le nombre d'espèce sur l'île est grand plus le nombre d'extinction est élevée.</w:t>
      </w:r>
      <w:r>
        <w:t xml:space="preserve"> </w:t>
      </w:r>
      <w:r>
        <w:t xml:space="preserve">Les deux processus se contrebalaçant menant à un équilibre synmaique qui contraint le nombre d'esèce. Ce sont les caractértistques de l'île qui en dicte la richesse de l'île (voir figure).</w:t>
      </w:r>
    </w:p>
    <w:p>
      <w:pPr>
        <w:pStyle w:val="BodyText"/>
      </w:pPr>
      <w:r>
        <w:t xml:space="preserve">Il y a une forme de hasard et de nécéssité qui fait echo à l'ouvre de Monod. Alors que ce dernier évoque les mutations comme source de hasard ici l'évènemnent de colonisation peut être interprété comme une évènemnet puremnet stochaistique dans le sens la prédiction qu'on peut en faire est sur la fréquence mais récurent et donc sur lequel on avoir une infornation sur dsa répétition. La nécessité est alors l'insertion éclogique réussi ou non le maintinet de la popultaion locale dans les contraintes écologiques donnée. Les extinctions locales sont donc le résultat de la nécessité.</w:t>
      </w:r>
    </w:p>
    <w:p>
      <w:pPr>
        <w:pStyle w:val="BodyText"/>
      </w:pPr>
      <w:r>
        <w:t xml:space="preserve">Le balamncement des forces conduit à un équilibre, il y a donc quelques choses de prédictifs cette idée et forte et qu cet équilibre est finalemnt indépendant de la nature des espèces. En fait c'est une idée forte. IL y a une forme d'équivalence écologique des espèces qui ne nient pas que les espèces sont différentes mais qui prend l'échelle à lauqelle elle suffit pour expliquer ça distriubution une entité qui colonise et s'insère dans des résauex locale. En fait le besoin de plus de caractétristique intervient pour une connaissance plus fine du stystème qui en contre partie empêche une généralisation.</w:t>
      </w:r>
    </w:p>
    <w:p>
      <w:pPr>
        <w:pStyle w:val="BlockText"/>
      </w:pPr>
      <w:r>
        <w:t xml:space="preserve">« Yet, in the context of their model, species could be treated as “gray boxes” (sensu H. T. Odum, personal communication to MVL, 1977); we know that they are different, but those differences presumably are not essential to explaining patterns in species richness under a hypothesis of dynamic equilibrium. »</w:t>
      </w:r>
    </w:p>
    <w:p>
      <w:pPr>
        <w:pStyle w:val="FirstParagraph"/>
      </w:pPr>
      <w:r>
        <w:t xml:space="preserve">Le lien avec l'aire</w:t>
      </w:r>
      <w:r>
        <w:t xml:space="preserve"> </w:t>
      </w: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relations allometriques sample nom isolé même relation mais z différent ui a eu des conséquence sur la vision de la conservation avec le calcul de la taille des zones de répartition. Mettre les espèces en gris pour es rassembler et savoir ou les particluarisé dans l'explication fine...</w:t>
      </w:r>
      <w:r>
        <w:t xml:space="preserve"> </w:t>
      </w:r>
      <w:r>
        <w:t xml:space="preserve">On rassemble mais on peut partcularis.</w:t>
      </w:r>
    </w:p>
    <w:p>
      <w:pPr>
        <w:pStyle w:val="BodyText"/>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Heading2"/>
      </w:pPr>
      <w:bookmarkStart w:id="47" w:name="validation-de-la-théorie"/>
      <w:bookmarkEnd w:id="47"/>
      <w:r>
        <w:t xml:space="preserve">Validation de la théorie</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Heading2"/>
      </w:pPr>
      <w:bookmarkStart w:id="49" w:name="lempreinte-historique-de-la-théorie-de-la-biogéographie-des-iles-de-macarthur-et-wilson"/>
      <w:bookmarkEnd w:id="49"/>
      <w:r>
        <w:t xml:space="preserve">L'empreinte historique de la Théorie de la Biogéographie des Iles de MacArthur et Wilson</w:t>
      </w:r>
    </w:p>
    <w:p>
      <w:pPr>
        <w:pStyle w:val="FirstParagraph"/>
      </w:pPr>
      <w:r>
        <w:t xml:space="preserve">Dans leur livre</w:t>
      </w:r>
      <w:r>
        <w:t xml:space="preserve"> </w:t>
      </w:r>
      <w:r>
        <w:rPr>
          <w:i/>
        </w:rPr>
        <w:t xml:space="preserve">The Theory of Island Biogeography</w:t>
      </w:r>
      <w:r>
        <w:t xml:space="preserve">, MacArthur et Wilson indique dans leur préface qu'il ne pensait pas que leur résisterait longtemps surtout quand elle serait testé empiriquement :</w:t>
      </w:r>
    </w:p>
    <w:p>
      <w:pPr>
        <w:pStyle w:val="BlockText"/>
      </w:pPr>
      <w:r>
        <w:t xml:space="preserve">We do not seriously believe that that the particular formulations advanced in in the chapters to follow will fit for very long the exacting results of future empirical invesitgation. (péface de l'édition de 1967)</w:t>
      </w:r>
    </w:p>
    <w:p>
      <w:pPr>
        <w:pStyle w:val="FirstParagraph"/>
      </w:pPr>
      <w:r>
        <w:t xml:space="preserve">Et pourtant fort près de 50 ans après la parution de leur ouvrage, la vision distilé est toujours aussi vive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 reve par Warren et collègue</w:t>
      </w:r>
      <w:r>
        <w:t xml:space="preserve"> </w:t>
      </w:r>
      <w:r>
        <w:t xml:space="preserve">(Warren et al., 2015)</w:t>
      </w:r>
      <w:r>
        <w:t xml:space="preserve"> </w:t>
      </w:r>
      <w:r>
        <w:t xml:space="preserve">qui montre bien que les île ont servie de moèdeles et que la vision est un point les travaux sont capitale.</w:t>
      </w:r>
    </w:p>
    <w:p>
      <w:pPr>
        <w:pStyle w:val="BodyText"/>
      </w:pPr>
      <w:r>
        <w:t xml:space="preserve">Le terme des îles est centraled mais il s'agit bien d'une théorie de la biogéogroahie. reflète aussi l'importance des îles dans l'édification d'une théorie isolation lux de migraotion simple / assemblage moins nombreux / conséquence d'une manipultion limité à l'île / 5% mais répétable ? / un oacth isolé et peut être que flux au île</w:t>
      </w:r>
      <w:r>
        <w:t xml:space="preserve"> </w:t>
      </w:r>
      <w:r>
        <w:t xml:space="preserve">(Simberloff, 1974)</w:t>
      </w:r>
      <w:r>
        <w:t xml:space="preserve"> </w:t>
      </w:r>
      <w:r>
        <w:t xml:space="preserve">Pourquoi les îles en fait isolé flux et gros contraste mailand - island alors qu'elles sontproches.. 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eilleur explication pour des arrangemnets spatiaux singuliers sont des processus temporels. Faire émerger des règles mon apport amener des interactions.</w:t>
      </w:r>
    </w:p>
    <w:p>
      <w:pPr>
        <w:pStyle w:val="BodyText"/>
      </w:pPr>
    </w:p>
    <w:p>
      <w:pPr>
        <w:pStyle w:val="BodyText"/>
      </w:pPr>
      <w:r>
        <w:t xml:space="preserve">Preston 1962 a lié species abundance et</w:t>
      </w:r>
      <w:r>
        <w:t xml:space="preserve"> </w:t>
      </w: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Diminuer la composante historqiue à la recherche de loi et j'ajouterais aussi simple soit elle raffiner par la suite</w:t>
      </w:r>
    </w:p>
    <w:p>
      <w:pPr>
        <w:pStyle w:val="Heading3"/>
      </w:pPr>
      <w:bookmarkStart w:id="50" w:name="théorie-de-la-niche"/>
      <w:bookmarkEnd w:id="50"/>
      <w:r>
        <w:t xml:space="preserve">théorie de la niche</w:t>
      </w:r>
    </w:p>
    <w:p>
      <w:pPr>
        <w:pStyle w:val="Heading3"/>
      </w:pPr>
      <w:bookmarkStart w:id="51" w:name="la-théorie-des-métapopulations"/>
      <w:bookmarkEnd w:id="51"/>
      <w:r>
        <w:t xml:space="preserve">La théorie des métapopulations</w:t>
      </w:r>
    </w:p>
    <w:p>
      <w:pPr>
        <w:pStyle w:val="FirstParagraph"/>
      </w:pPr>
      <w:r>
        <w:t xml:space="preserve">=&gt; chapitre de Hanski</w:t>
      </w:r>
    </w:p>
    <w:p>
      <w:pPr>
        <w:pStyle w:val="Heading3"/>
      </w:pPr>
      <w:bookmarkStart w:id="52" w:name="la-théorie-neutre-de-lécologie-et-le-débat-quelle-soulève"/>
      <w:bookmarkEnd w:id="52"/>
      <w:r>
        <w:t xml:space="preserve">La théorie neutre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BodyText"/>
      </w:pPr>
      <w:r>
        <w:t xml:space="preserve">Oppositon à la niche.</w:t>
      </w:r>
    </w:p>
    <w:p>
      <w:pPr>
        <w:pStyle w:val="BodyText"/>
      </w:pPr>
      <w:r>
        <w:t xml:space="preserve">(Chapitre 8 TIB first paragraph)</w:t>
      </w:r>
    </w:p>
    <w:p>
      <w:pPr>
        <w:pStyle w:val="BodyText"/>
      </w:pPr>
      <w:r>
        <w:t xml:space="preserve">Le concept récent de biodiversité.</w:t>
      </w:r>
      <w:r>
        <w:t xml:space="preserve"> </w:t>
      </w:r>
      <w:r>
        <w:t xml:space="preserve">However ecological equivalence in</w:t>
      </w:r>
      <w:r>
        <w:t xml:space="preserve"> </w:t>
      </w:r>
      <w:r>
        <w:t xml:space="preserve">"the niche is a mapping of population dynamics onto this space"</w:t>
      </w:r>
      <w:r>
        <w:t xml:space="preserve"> </w:t>
      </w:r>
      <w:r>
        <w:t xml:space="preserve">(</w:t>
      </w:r>
      <w:r>
        <w:rPr>
          <w:b/>
        </w:rPr>
        <w:t xml:space="preserve">???</w:t>
      </w:r>
      <w:r>
        <w:t xml:space="preserve">)</w:t>
      </w:r>
      <w:r>
        <w:t xml:space="preserve"> </w:t>
      </w: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2"/>
      </w:pPr>
      <w:bookmarkStart w:id="53" w:name="aller-plus-loin-enjeux-théoriques"/>
      <w:bookmarkEnd w:id="53"/>
      <w:r>
        <w:t xml:space="preserve">Aller plus loin, Enjeux théoriques</w:t>
      </w:r>
    </w:p>
    <w:p>
      <w:pPr>
        <w:pStyle w:val="FirstParagraph"/>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BodyText"/>
      </w:pPr>
      <w:r>
        <w:t xml:space="preserve">différentes théories pour différentes échelles ??</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BodyText"/>
      </w:pPr>
      <w:r>
        <w:t xml:space="preserve">isolation / faune particulière des îles</w:t>
      </w:r>
    </w:p>
    <w:p>
      <w:pPr>
        <w:pStyle w:val="Heading1"/>
      </w:pPr>
      <w:bookmarkStart w:id="54" w:name="le-rôle-des-interactions-dans-la-distribution-des-espèces"/>
      <w:bookmarkEnd w:id="54"/>
      <w:r>
        <w:t xml:space="preserve">Le rôle des interactions dans la distribution des espèces</w:t>
      </w:r>
    </w:p>
    <w:p>
      <w:pPr>
        <w:pStyle w:val="FirstParagraph"/>
      </w:pPr>
      <w:r>
        <w:t xml:space="preserve">L'objet central de ma thèse est l'introduction de ma thèse est d'essayer de regrader la théorie de la biogéographie et notamment quelles onfornatiosn 'écologie des réseayx peurt ameenr de la lumière sur la théorie. Dans cette dernière partie de mon introduction, je présente avec pkus de délément l'importance de l'intriduction des onteractions dans une théorie de la biogéographie. Cela me permettra d'introduire nes contributions qui seront détaillées dans ma thèse.</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e had formely guesses</w:t>
      </w:r>
    </w:p>
    <w:p>
      <w:pPr>
        <w:pStyle w:val="Heading2"/>
      </w:pPr>
      <w:bookmarkStart w:id="55" w:name="pourquoi-les-intéractions-ne-joue-t-elle-pas-un-rôle-majeur"/>
      <w:bookmarkEnd w:id="55"/>
      <w:r>
        <w:t xml:space="preserve">Pourquoi les intéractions ne joue-t-elle pas un rôle majeur</w:t>
      </w:r>
    </w:p>
    <w:p>
      <w:pPr>
        <w:pStyle w:val="Heading3"/>
      </w:pPr>
      <w:bookmarkStart w:id="56" w:name="la-théorie-de-la-biogéograohie-ne-les-nient-pas-bien-au-contraire"/>
      <w:bookmarkEnd w:id="56"/>
      <w:r>
        <w:t xml:space="preserve">La théorie de la biogéograohie ne les nient pas bien au contraire</w:t>
      </w:r>
    </w:p>
    <w:p>
      <w:pPr>
        <w:pStyle w:val="FirstParagraph"/>
      </w:pPr>
      <w:r>
        <w:t xml:space="preserve">La théorie de la Biogéographie des îles (et il en va de même pour la théorie neutre) est certes une théorie qui ne s'articule pas sur les interactions et fais une forme d'équivalence écologique, les idées sont clairemnent oser que localemnt les raisons profindes de l'extinciton locale. La question que l'on peut alors se poser est de savoir si les c'est si on peut aller plus loin qu'une simple enonciation des proncipes tout en gardante une cohérence. Aiinsi i lsemble omportant que la théorie de la Biog.éogrpahie doit intégrer des résultats précis en terme de réseaux. Dans le premier chapitre j'ai poursuivi cette idées et est montré qu'une approche communait centrés pouvat être prpoposé. Ne pas considéere mdes espèces mais des aassembalges est une bonne échelle pour aborder des problèmes des conséquences écologques des transients. Il est aussi int.ressant que cela nous a fait glissé vers la compréhension des résulats qu'om doit avoir dans les données de co-occurrene.</w:t>
      </w:r>
    </w:p>
    <w:p>
      <w:pPr>
        <w:pStyle w:val="BodyText"/>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ment des interactiosn biotiques ets la voie privilégiée d'extintionciton dans un contexte de changement climatique.</w:t>
      </w:r>
    </w:p>
    <w:p>
      <w:pPr>
        <w:pStyle w:val="BodyText"/>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w:t>
      </w:r>
    </w:p>
    <w:p>
      <w:pPr>
        <w:pStyle w:val="Heading3"/>
      </w:pPr>
      <w:bookmarkStart w:id="57" w:name="problème-déchelle"/>
      <w:bookmarkEnd w:id="57"/>
      <w:r>
        <w:t xml:space="preserve">Problème d'échelle</w:t>
      </w:r>
    </w:p>
    <w:p>
      <w:pPr>
        <w:pStyle w:val="FirstParagraph"/>
      </w:pPr>
      <w:r>
        <w:t xml:space="preserve">Oubli de ce facteur important de 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3"/>
      </w:pPr>
      <w:bookmarkStart w:id="58" w:name="un-problème-déchelle"/>
      <w:bookmarkEnd w:id="58"/>
      <w:r>
        <w:t xml:space="preserve">Un problème d'échelle ?</w:t>
      </w:r>
    </w:p>
    <w:p>
      <w:pPr>
        <w:pStyle w:val="FirstParagraph"/>
      </w:pPr>
      <w:r>
        <w:t xml:space="preserve">Comment les varitions démogrpahiques interactions se propagent-t-elle à travers les échelles spatiale.</w:t>
      </w:r>
    </w:p>
    <w:p>
      <w:pPr>
        <w:pStyle w:val="BlockText"/>
      </w:pPr>
      <w:r>
        <w:t xml:space="preserve">However, it is argued that applying bio-climatic models at macro-scales, where climatic influences on species distributions are shown to be dominant, can minimize the impact of biotic interactions. Indeed, the fact that a number of bioclimatic models have been highly successful at simulating current species distributions at certain scales is in fundamental disagreement with the proposition that species distributions cannot be adequately defined by climatic factors alone.</w:t>
      </w:r>
      <w:r>
        <w:t xml:space="preserve"> </w:t>
      </w:r>
      <w:r>
        <w:t xml:space="preserve">(Pearson and Dawson, 2003)</w:t>
      </w:r>
    </w:p>
    <w:p>
      <w:pPr>
        <w:pStyle w:val="BlockText"/>
      </w:pPr>
      <w:r>
        <w:t xml:space="preserve">We will never be able to predict the future with accuracy, but we need a strategy for using</w:t>
      </w:r>
      <w:r>
        <w:t xml:space="preserve"> </w:t>
      </w:r>
      <w:r>
        <w:t xml:space="preserve">existing knowledge and bioclimatic modeling to improve understanding of the likely effects of future climate on biodiversity.</w:t>
      </w:r>
      <w:r>
        <w:t xml:space="preserve"> </w:t>
      </w:r>
      <w:r>
        <w:t xml:space="preserve">(Araujo and Rahbek, 2006)</w:t>
      </w:r>
      <w:r>
        <w:t xml:space="preserve">.</w:t>
      </w:r>
    </w:p>
    <w:p>
      <w:pPr>
        <w:pStyle w:val="FirstParagraph"/>
      </w:pPr>
      <w:r>
        <w:t xml:space="preserve">Les ran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Heading2"/>
      </w:pPr>
      <w:bookmarkStart w:id="59" w:name="faire-un-questionnement-des-intersections-des-ranges-et-des-règles"/>
      <w:bookmarkEnd w:id="59"/>
      <w:r>
        <w:t xml:space="preserve">Faire un questionnement des intersections des ranges et des règles</w:t>
      </w:r>
    </w:p>
    <w:p>
      <w:pPr>
        <w:pStyle w:val="FirstParagraph"/>
      </w:pP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ait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r>
        <w:t xml:space="preserve"> </w:t>
      </w:r>
      <w:r>
        <w:t xml:space="preserve">l'idée des interactions à déjà montré ça pertinence sur plusieurs exemples.</w:t>
      </w:r>
      <w:r>
        <w:t xml:space="preserve"> </w:t>
      </w:r>
      <w:r>
        <w:t xml:space="preserve">Cirtwill and Stouffer (2015)</w:t>
      </w:r>
    </w:p>
    <w:p>
      <w:pPr>
        <w:pStyle w:val="BodyText"/>
      </w:pPr>
      <w:r>
        <w:t xml:space="preserve">Les interactions quelles pourrait être leur conséquence à large échelle ?</w:t>
      </w:r>
    </w:p>
    <w:p>
      <w:pPr>
        <w:pStyle w:val="BlockText"/>
      </w:pPr>
      <w:r>
        <w:t xml:space="preserve">(:154) "Does the environment dictate the structure of the community, or are the species a fairly random assemblage?</w:t>
      </w:r>
    </w:p>
    <w:p>
      <w:pPr>
        <w:pStyle w:val="FirstParagraph"/>
      </w:pPr>
      <w:r>
        <w:t xml:space="preserve">Cette id.e aussi est données par</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FirstParagraph"/>
      </w:pPr>
      <w:r>
        <w:t xml:space="preserve">Information dans les distributions</w:t>
      </w:r>
      <w:r>
        <w:t xml:space="preserve"> </w:t>
      </w: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FirstParagraph"/>
      </w:pPr>
      <w:r>
        <w:t xml:space="preserve">Intégrations des contraintes biotiques et de la théorie à la recherche de signaux de d'intéraction</w:t>
      </w:r>
    </w:p>
    <w:p>
      <w:pPr>
        <w:pStyle w:val="BodyText"/>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BodyText"/>
      </w:pPr>
      <w:r>
        <w:t xml:space="preserve">Abondance des données 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i explique celon les différentes besoin des espèces (principes de la niche) que besoin différemtes me répartition des espèces. Cette idées est</w:t>
      </w:r>
    </w:p>
    <w:p>
      <w:pPr>
        <w:pStyle w:val="BodyText"/>
      </w:pPr>
      <w:r>
        <w:t xml:space="preserve">Mais une espèce généraliste autant que sécialiste</w:t>
      </w:r>
      <w:r>
        <w:t xml:space="preserve"> </w:t>
      </w:r>
      <w:r>
        <w:t xml:space="preserve">Poisot et al. (2015)</w:t>
      </w:r>
    </w:p>
    <w:p>
      <w:pPr>
        <w:pStyle w:val="BodyText"/>
      </w:pPr>
      <w:r>
        <w:t xml:space="preserve">A large espes répartition de la biodiversité on quantifie la différence depuis les mesures classiques. 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 conclure en repartant sur l'exemple détaillé.</w:t>
      </w:r>
      <w:r>
        <w:t xml:space="preserve"> </w:t>
      </w:r>
      <w:r>
        <w:t xml:space="preserve">Vespa aussi au Amérqieu la densit. des traffic...</w:t>
      </w:r>
      <w:r>
        <w:t xml:space="preserve"> </w:t>
      </w: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r>
        <w:t xml:space="preserve"> </w:t>
      </w:r>
      <w:r>
        <w:t xml:space="preserve">Essyer de faire des cartes de risques plutôt que de constater après coup...</w:t>
      </w:r>
      <w:r>
        <w:t xml:space="preserve"> </w:t>
      </w:r>
      <w:r>
        <w:t xml:space="preserve">Après avoir fait un retour sur plus de biologie je m,intergoge sur lesquelle dans la suiste</w:t>
      </w:r>
      <w:r>
        <w:t xml:space="preserve"> </w:t>
      </w:r>
      <w:r>
        <w:t xml:space="preserve">Dépasser les questionnemnet sur les espèces la contrainte il me semble qu'une piste c'est aouverte avec des questions énergétique on se rencontre qu'il y a des base én.ergétiqe dcommunet et que c'est ancrage sit beaoup...</w:t>
      </w:r>
    </w:p>
    <w:p>
      <w:pPr>
        <w:pStyle w:val="Heading2"/>
      </w:pPr>
      <w:bookmarkStart w:id="60" w:name="au-dela-desinteractioms"/>
      <w:bookmarkEnd w:id="60"/>
      <w:r>
        <w:t xml:space="preserve">Au dela desinteractioms</w:t>
      </w:r>
    </w:p>
    <w:p>
      <w:pPr>
        <w:pStyle w:val="FirstParagraph"/>
      </w:pPr>
      <w:r>
        <w:t xml:space="preserve">La bonne unité d'analyse ? D'où parti r?</w:t>
      </w:r>
      <w:r>
        <w:t xml:space="preserve"> </w:t>
      </w: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 Et pourquoi pas une pourquoi pas une espèce de taille ++</w:t>
      </w:r>
    </w:p>
    <w:p>
      <w:pPr>
        <w:pStyle w:val="Bibliography"/>
      </w:pPr>
      <w:r>
        <w:t xml:space="preserve">Allesina, S., Tang, S., 2012. Stability criteria for complex ecosystems. Nature 483, 205–208. doi:</w:t>
      </w:r>
      <w:hyperlink r:id="rId61">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2">
        <w:r>
          <w:rPr>
            <w:rStyle w:val="Hyperlink"/>
          </w:rPr>
          <w:t xml:space="preserve">10.1038/35048692</w:t>
        </w:r>
      </w:hyperlink>
    </w:p>
    <w:p>
      <w:pPr>
        <w:pStyle w:val="Bibliography"/>
      </w:pPr>
      <w:r>
        <w:t xml:space="preserve">Araujo, M.B., Rahbek, C., 2006. How Does Climate Change Affect Biodiversity? Science 313, 1396–1397. doi:</w:t>
      </w:r>
      <w:hyperlink r:id="rId63">
        <w:r>
          <w:rPr>
            <w:rStyle w:val="Hyperlink"/>
          </w:rPr>
          <w:t xml:space="preserve">10.1126/science.1131758</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4">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5">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6">
        <w:r>
          <w:rPr>
            <w:rStyle w:val="Hyperlink"/>
          </w:rPr>
          <w:t xml:space="preserve">10.1111/j.1461-0248.2011.01736.x</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67">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68">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69">
        <w:r>
          <w:rPr>
            <w:rStyle w:val="Hyperlink"/>
          </w:rPr>
          <w:t xml:space="preserve">10.1111/geb.12332</w:t>
        </w:r>
      </w:hyperlink>
    </w:p>
    <w:p>
      <w:pPr>
        <w:pStyle w:val="Bibliography"/>
      </w:pPr>
      <w:r>
        <w:t xml:space="preserve">Connor, E.F., Simberloff, D., 1979. The Assembly of Species Communities: Chance or Competition? Ecology 60, 1132. doi:</w:t>
      </w:r>
      <w:hyperlink r:id="rId70">
        <w:r>
          <w:rPr>
            <w:rStyle w:val="Hyperlink"/>
          </w:rPr>
          <w:t xml:space="preserve">10.2307/1936961</w:t>
        </w:r>
      </w:hyperlink>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1">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2">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73">
        <w:r>
          <w:rPr>
            <w:rStyle w:val="Hyperlink"/>
          </w:rPr>
          <w:t xml:space="preserve">10.1038/nature05747</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74">
        <w:r>
          <w:rPr>
            <w:rStyle w:val="Hyperlink"/>
          </w:rPr>
          <w:t xml:space="preserve">10.1038/nature09592</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75">
        <w:r>
          <w:rPr>
            <w:rStyle w:val="Hyperlink"/>
          </w:rPr>
          <w:t xml:space="preserve">10.1073/pnas.1210127110</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76">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77">
        <w:r>
          <w:rPr>
            <w:rStyle w:val="Hyperlink"/>
          </w:rPr>
          <w:t xml:space="preserve">10.1111/j.1461-0248.2011.01634.x</w:t>
        </w:r>
      </w:hyperlink>
    </w:p>
    <w:p>
      <w:pPr>
        <w:pStyle w:val="Bibliography"/>
      </w:pPr>
      <w:r>
        <w:t xml:space="preserve">Kearney, M., Porter, W.P., 2004. MAPPING THE FUNDAMENTAL NICHE: PHYSIOLOGY, CLIMATE, AND THE DISTRIBUTION OF A NOCTURNAL LIZARD. Ecology 85, 3119–3131. doi:</w:t>
      </w:r>
      <w:hyperlink r:id="rId78">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79">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80">
        <w:r>
          <w:rPr>
            <w:rStyle w:val="Hyperlink"/>
          </w:rPr>
          <w:t xml:space="preserve">10.1111/j.1461-0248.2011.01732.x</w:t>
        </w:r>
      </w:hyperlink>
    </w:p>
    <w:p>
      <w:pPr>
        <w:pStyle w:val="Bibliography"/>
      </w:pPr>
      <w:r>
        <w:t xml:space="preserve">Koh, L.P., 2004. Species Coextinctions and the Biodiversity Crisis. Science 305, 1632–1634. doi:</w:t>
      </w:r>
      <w:hyperlink r:id="rId81">
        <w:r>
          <w:rPr>
            <w:rStyle w:val="Hyperlink"/>
          </w:rPr>
          <w:t xml:space="preserve">10.1126/science.1101101</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82">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83">
        <w:r>
          <w:rPr>
            <w:rStyle w:val="Hyperlink"/>
          </w:rPr>
          <w:t xml:space="preserve">10.1111/1365-2745.12428</w:t>
        </w:r>
      </w:hyperlink>
    </w:p>
    <w:p>
      <w:pPr>
        <w:pStyle w:val="Bibliography"/>
      </w:pPr>
      <w:r>
        <w:t xml:space="preserve">Lomolino, M.V., 2000. A call for a new paradigm of island biogeography. Global Ecology and Biogeography 9, 1–6. doi:</w:t>
      </w:r>
      <w:hyperlink r:id="rId84">
        <w:r>
          <w:rPr>
            <w:rStyle w:val="Hyperlink"/>
          </w:rPr>
          <w:t xml:space="preserve">10.1046/j.1365-2699.2000.00185.x</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85">
        <w:r>
          <w:rPr>
            <w:rStyle w:val="Hyperlink"/>
          </w:rPr>
          <w:t xml:space="preserve">10.1126/science.1064088</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y, R.M., 2004. Uses and abuses of mathematics in biology. Science (New York, N.Y.) 303, 790–3. doi:</w:t>
      </w:r>
      <w:hyperlink r:id="rId86">
        <w:r>
          <w:rPr>
            <w:rStyle w:val="Hyperlink"/>
          </w:rPr>
          <w:t xml:space="preserve">10.1126/science.1094442</w:t>
        </w:r>
      </w:hyperlink>
    </w:p>
    <w:p>
      <w:pPr>
        <w:pStyle w:val="Bibliography"/>
      </w:pPr>
      <w:r>
        <w:t xml:space="preserve">May, R.M., 1973. Stability and complexity in model ecosystems. Monographs in population biology 6, 1–235. doi:</w:t>
      </w:r>
      <w:hyperlink r:id="rId87">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88">
        <w:r>
          <w:rPr>
            <w:rStyle w:val="Hyperlink"/>
          </w:rPr>
          <w:t xml:space="preserve">10.1038/35012234</w:t>
        </w:r>
      </w:hyperlink>
    </w:p>
    <w:p>
      <w:pPr>
        <w:pStyle w:val="Bibliography"/>
      </w:pPr>
      <w:r>
        <w:t xml:space="preserve">Montoya, J., Woodward, G., Emmerson, M.C., Solé, R.V., 2009. Press perturbations and indirect effects in real food webs. Ecology 90, 2426–2433. doi:</w:t>
      </w:r>
      <w:hyperlink r:id="rId89">
        <w:r>
          <w:rPr>
            <w:rStyle w:val="Hyperlink"/>
          </w:rPr>
          <w:t xml:space="preserve">10.1890/08-0657.1</w:t>
        </w:r>
      </w:hyperlink>
    </w:p>
    <w:p>
      <w:pPr>
        <w:pStyle w:val="Bibliography"/>
      </w:pPr>
      <w:r>
        <w:t xml:space="preserve">Murdoch, W.W., Kendall, B.E., Nisbet, R.M., Briggs, C.J., McCauley, E., Bolser, R., 2002. Single-species models for many-species food webs. Nature 417, 541–543. doi:</w:t>
      </w:r>
      <w:hyperlink r:id="rId90">
        <w:r>
          <w:rPr>
            <w:rStyle w:val="Hyperlink"/>
          </w:rPr>
          <w:t xml:space="preserve">10.1038/417541a</w:t>
        </w:r>
      </w:hyperlink>
    </w:p>
    <w:p>
      <w:pPr>
        <w:pStyle w:val="Bibliography"/>
      </w:pPr>
      <w:r>
        <w:t xml:space="preserve">Pascual, M., Dunne, J.A., 2006. Ecological Networks: Linking Structure to Dynamics in Food Webs. Oxford University Press.</w:t>
      </w:r>
    </w:p>
    <w:p>
      <w:pPr>
        <w:pStyle w:val="Bibliography"/>
      </w:pPr>
      <w:r>
        <w:t xml:space="preserve">Pearson, R.G., Dawson, T.P., 2003. Predicting the impacts of climate change on the distribution of species: are bioclimate envelope models useful? Global Ecology and Biogeography 12, 361–371. doi:</w:t>
      </w:r>
      <w:hyperlink r:id="rId91">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92">
        <w:r>
          <w:rPr>
            <w:rStyle w:val="Hyperlink"/>
          </w:rPr>
          <w:t xml:space="preserve">10.1126/science.1139024</w:t>
        </w:r>
      </w:hyperlink>
    </w:p>
    <w:p>
      <w:pPr>
        <w:pStyle w:val="Bibliography"/>
      </w:pPr>
      <w:r>
        <w:t xml:space="preserve">Poisot, T., Canard, E., Mouillot, D., Mouquet, N., Gravel, D., Jordan, F., 2012. The dissimilarity of species interaction networks. Ecology letters 15, 1353–61. doi:</w:t>
      </w:r>
      <w:hyperlink r:id="rId93">
        <w:r>
          <w:rPr>
            <w:rStyle w:val="Hyperlink"/>
          </w:rPr>
          <w:t xml:space="preserve">10.1111/ele.12002</w:t>
        </w:r>
      </w:hyperlink>
    </w:p>
    <w:p>
      <w:pPr>
        <w:pStyle w:val="Bibliography"/>
      </w:pPr>
      <w:r>
        <w:t xml:space="preserve">Poisot, T., Kéfi, S., Morand, S., Stanko, M., Marquet, P.A., Hochberg, M.E., 2015. A continuum of specialists and generalists in empirical communities. PLoS ONE 10, 1–12. doi:</w:t>
      </w:r>
      <w:hyperlink r:id="rId94">
        <w:r>
          <w:rPr>
            <w:rStyle w:val="Hyperlink"/>
          </w:rPr>
          <w:t xml:space="preserve">10.1371/journal.pone.0114674</w:t>
        </w:r>
      </w:hyperlink>
    </w:p>
    <w:p>
      <w:pPr>
        <w:pStyle w:val="Bibliography"/>
      </w:pPr>
      <w:r>
        <w:t xml:space="preserve">Säterberg, T., Sellman, S., Ebenman, B., 2013. High frequency of functional extinctions in ecological networks. Nature 499, 468–70. doi:</w:t>
      </w:r>
      <w:hyperlink r:id="rId95">
        <w:r>
          <w:rPr>
            <w:rStyle w:val="Hyperlink"/>
          </w:rPr>
          <w:t xml:space="preserve">10.1038/nature12277</w:t>
        </w:r>
      </w:hyperlink>
    </w:p>
    <w:p>
      <w:pPr>
        <w:pStyle w:val="Bibliography"/>
      </w:pPr>
      <w:r>
        <w:t xml:space="preserve">Schoener, T.W., 2011a. The Newest Synthesis : Understanding Ecological Dynamics. Science 331, 426–429. doi:</w:t>
      </w:r>
      <w:hyperlink r:id="rId96">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96">
        <w:r>
          <w:rPr>
            <w:rStyle w:val="Hyperlink"/>
          </w:rPr>
          <w:t xml:space="preserve">10.1126/science.1193954</w:t>
        </w:r>
      </w:hyperlink>
    </w:p>
    <w:p>
      <w:pPr>
        <w:pStyle w:val="Bibliography"/>
      </w:pPr>
      <w:r>
        <w:t xml:space="preserve">Simberloff, D.S., 1974. Equilibrium Theory of Island Biogeography and Ecology. Annual Review of Ecology and Systematics 5, 161–182. doi:</w:t>
      </w:r>
      <w:hyperlink r:id="rId97">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98">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99">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100">
        <w:r>
          <w:rPr>
            <w:rStyle w:val="Hyperlink"/>
          </w:rPr>
          <w:t xml:space="preserve">10.1111/ele.12277</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01">
        <w:r>
          <w:rPr>
            <w:rStyle w:val="Hyperlink"/>
          </w:rPr>
          <w:t xml:space="preserve">10.1111/ele.12104</w:t>
        </w:r>
      </w:hyperlink>
    </w:p>
    <w:p>
      <w:pPr>
        <w:pStyle w:val="Bibliography"/>
      </w:pPr>
      <w:r>
        <w:t xml:space="preserve">Vanbergen, A.J., 2013. Threats to an ecosystem service: Pressures on pollinators. Frontiers in Ecology and the Environment 11, 251–259. doi:</w:t>
      </w:r>
      <w:hyperlink r:id="rId102">
        <w:r>
          <w:rPr>
            <w:rStyle w:val="Hyperlink"/>
          </w:rPr>
          <w:t xml:space="preserve">10.1890/120126</w:t>
        </w:r>
      </w:hyperlink>
    </w:p>
    <w:p>
      <w:pPr>
        <w:pStyle w:val="Bibliography"/>
      </w:pPr>
      <w:r>
        <w:t xml:space="preserve">Waldrop, M.M., 2016. The hundred-year quest for gravitational waves — in pictures. Nature. doi:</w:t>
      </w:r>
      <w:hyperlink r:id="rId103">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04">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05">
        <w:r>
          <w:rPr>
            <w:rStyle w:val="Hyperlink"/>
          </w:rPr>
          <w:t xml:space="preserve">10.1111/ele.12398</w:t>
        </w:r>
      </w:hyperlink>
    </w:p>
    <w:p>
      <w:pPr>
        <w:pStyle w:val="Bibliography"/>
      </w:pPr>
      <w:r>
        <w:t xml:space="preserve">Wootton, J.T., 1994. The Nature and Consequences of Indirect Effects in Ecological Communities. Annual Review of Ecology and Systematics 25, 443–466. doi:</w:t>
      </w:r>
      <w:hyperlink r:id="rId106">
        <w:r>
          <w:rPr>
            <w:rStyle w:val="Hyperlink"/>
          </w:rPr>
          <w:t xml:space="preserve">10.1146/annurev.es.25.110194.00230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de nombreux s'accore que les 6000 ans biblique sont insuffisant, Wallace avance, audacieusemnt, l'age de 500 milians d'anné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ion parfois massive de pesticide de la famille des néonicotinoïdes affaiblissant les colonies.</w:t>
      </w:r>
    </w:p>
  </w:footnote>
  <w:footnote w:id="32">
    <w:p>
      <w:pPr>
        <w:pStyle w:val="FootnoteText"/>
      </w:pPr>
      <w:r>
        <w:rPr>
          <w:rStyle w:val="FootnoteReference"/>
        </w:rPr>
        <w:footnoteRef/>
      </w:r>
      <w:r>
        <w:t xml:space="preserve"> </w:t>
      </w:r>
      <w:r>
        <w:t xml:space="preserve">On peut trouver une variante énonçant que les économistes ont pédit 12 des trois dernières crises économiques. Je pense qu'au point de vue de la qualité des prédictions en biogéogrpahie, nous nous apparentons plus aux economistes qu'aux physiciens.</w:t>
      </w:r>
    </w:p>
  </w:footnote>
  <w:footnote w:id="34">
    <w:p>
      <w:pPr>
        <w:pStyle w:val="FootnoteText"/>
      </w:pPr>
      <w:r>
        <w:rPr>
          <w:rStyle w:val="FootnoteReference"/>
        </w:rPr>
        <w:footnoteRef/>
      </w:r>
      <w:r>
        <w:t xml:space="preserve"> </w:t>
      </w:r>
      <w:r>
        <w:t xml:space="preserve">Il s'agit de la plante modèle par excellence le génome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0bef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6416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df" /><Relationship Type="http://schemas.openxmlformats.org/officeDocument/2006/relationships/hyperlink" Id="rId41" Target="http://worldclim.org" TargetMode="External" /><Relationship Type="http://schemas.openxmlformats.org/officeDocument/2006/relationships/hyperlink" Id="rId42" Target="http://www.gbif.org" TargetMode="External" /><Relationship Type="http://schemas.openxmlformats.org/officeDocument/2006/relationships/hyperlink" Id="rId76" Target="https://doi.org/10.1002/joc.1276" TargetMode="External" /><Relationship Type="http://schemas.openxmlformats.org/officeDocument/2006/relationships/hyperlink" Id="rId65" Target="https://doi.org/10.1016/j.ecoinf.2013.11.002" TargetMode="External" /><Relationship Type="http://schemas.openxmlformats.org/officeDocument/2006/relationships/hyperlink" Id="rId99" Target="https://doi.org/10.1016/j.jaridenv.2015.02.004" TargetMode="External" /><Relationship Type="http://schemas.openxmlformats.org/officeDocument/2006/relationships/hyperlink" Id="rId88" Target="https://doi.org/10.1038/35012234" TargetMode="External" /><Relationship Type="http://schemas.openxmlformats.org/officeDocument/2006/relationships/hyperlink" Id="rId62" Target="https://doi.org/10.1038/35048692" TargetMode="External" /><Relationship Type="http://schemas.openxmlformats.org/officeDocument/2006/relationships/hyperlink" Id="rId90" Target="https://doi.org/10.1038/417541a" TargetMode="External" /><Relationship Type="http://schemas.openxmlformats.org/officeDocument/2006/relationships/hyperlink" Id="rId103" Target="https://doi.org/10.1038/nature.2016.19340" TargetMode="External" /><Relationship Type="http://schemas.openxmlformats.org/officeDocument/2006/relationships/hyperlink" Id="rId73" Target="https://doi.org/10.1038/nature05747" TargetMode="External" /><Relationship Type="http://schemas.openxmlformats.org/officeDocument/2006/relationships/hyperlink" Id="rId74" Target="https://doi.org/10.1038/nature09592" TargetMode="External" /><Relationship Type="http://schemas.openxmlformats.org/officeDocument/2006/relationships/hyperlink" Id="rId61" Target="https://doi.org/10.1038/nature10832" TargetMode="External" /><Relationship Type="http://schemas.openxmlformats.org/officeDocument/2006/relationships/hyperlink" Id="rId95" Target="https://doi.org/10.1038/nature12277" TargetMode="External" /><Relationship Type="http://schemas.openxmlformats.org/officeDocument/2006/relationships/hyperlink" Id="rId84" Target="https://doi.org/10.1046/j.1365-2699.2000.00185.x" TargetMode="External" /><Relationship Type="http://schemas.openxmlformats.org/officeDocument/2006/relationships/hyperlink" Id="rId91" Target="https://doi.org/10.1046/j.1466-822X.2003.00042.x" TargetMode="External" /><Relationship Type="http://schemas.openxmlformats.org/officeDocument/2006/relationships/hyperlink" Id="rId75" Target="https://doi.org/10.1073/pnas.1210127110" TargetMode="External" /><Relationship Type="http://schemas.openxmlformats.org/officeDocument/2006/relationships/hyperlink" Id="rId67" Target="https://doi.org/10.1098/rspb.2012.1890" TargetMode="External" /><Relationship Type="http://schemas.openxmlformats.org/officeDocument/2006/relationships/hyperlink" Id="rId87" Target="https://doi.org/10.1109/TSMC.1978.4309856" TargetMode="External" /><Relationship Type="http://schemas.openxmlformats.org/officeDocument/2006/relationships/hyperlink" Id="rId83" Target="https://doi.org/10.1111/1365-2745.12428" TargetMode="External" /><Relationship Type="http://schemas.openxmlformats.org/officeDocument/2006/relationships/hyperlink" Id="rId68" Target="https://doi.org/10.1111/ecog.01714" TargetMode="External" /><Relationship Type="http://schemas.openxmlformats.org/officeDocument/2006/relationships/hyperlink" Id="rId93" Target="https://doi.org/10.1111/ele.12002" TargetMode="External" /><Relationship Type="http://schemas.openxmlformats.org/officeDocument/2006/relationships/hyperlink" Id="rId101" Target="https://doi.org/10.1111/ele.12104" TargetMode="External" /><Relationship Type="http://schemas.openxmlformats.org/officeDocument/2006/relationships/hyperlink" Id="rId100" Target="https://doi.org/10.1111/ele.12277" TargetMode="External" /><Relationship Type="http://schemas.openxmlformats.org/officeDocument/2006/relationships/hyperlink" Id="rId105" Target="https://doi.org/10.1111/ele.12398" TargetMode="External" /><Relationship Type="http://schemas.openxmlformats.org/officeDocument/2006/relationships/hyperlink" Id="rId69" Target="https://doi.org/10.1111/geb.12332" TargetMode="External" /><Relationship Type="http://schemas.openxmlformats.org/officeDocument/2006/relationships/hyperlink" Id="rId104" Target="https://doi.org/10.1111/j.1096-3642.1860.tb00090.x" TargetMode="External" /><Relationship Type="http://schemas.openxmlformats.org/officeDocument/2006/relationships/hyperlink" Id="rId82" Target="https://doi.org/10.1111/j.1461-0248.2004.00608.x" TargetMode="External" /><Relationship Type="http://schemas.openxmlformats.org/officeDocument/2006/relationships/hyperlink" Id="rId77" Target="https://doi.org/10.1111/j.1461-0248.2011.01634.x" TargetMode="External" /><Relationship Type="http://schemas.openxmlformats.org/officeDocument/2006/relationships/hyperlink" Id="rId80" Target="https://doi.org/10.1111/j.1461-0248.2011.01732.x" TargetMode="External" /><Relationship Type="http://schemas.openxmlformats.org/officeDocument/2006/relationships/hyperlink" Id="rId66" Target="https://doi.org/10.1111/j.1461-0248.2011.01736.x" TargetMode="External" /><Relationship Type="http://schemas.openxmlformats.org/officeDocument/2006/relationships/hyperlink" Id="rId64" Target="https://doi.org/10.1111/j.1600-0587.2012.07364.x" TargetMode="External" /><Relationship Type="http://schemas.openxmlformats.org/officeDocument/2006/relationships/hyperlink" Id="rId71" Target="https://doi.org/10.1111/j.2006.0906-7590.04596.x" TargetMode="External" /><Relationship Type="http://schemas.openxmlformats.org/officeDocument/2006/relationships/hyperlink" Id="rId85" Target="https://doi.org/10.1126/science.1064088" TargetMode="External" /><Relationship Type="http://schemas.openxmlformats.org/officeDocument/2006/relationships/hyperlink" Id="rId86" Target="https://doi.org/10.1126/science.1094442" TargetMode="External" /><Relationship Type="http://schemas.openxmlformats.org/officeDocument/2006/relationships/hyperlink" Id="rId81" Target="https://doi.org/10.1126/science.1101101" TargetMode="External" /><Relationship Type="http://schemas.openxmlformats.org/officeDocument/2006/relationships/hyperlink" Id="rId63" Target="https://doi.org/10.1126/science.1131758" TargetMode="External" /><Relationship Type="http://schemas.openxmlformats.org/officeDocument/2006/relationships/hyperlink" Id="rId92" Target="https://doi.org/10.1126/science.1139024" TargetMode="External" /><Relationship Type="http://schemas.openxmlformats.org/officeDocument/2006/relationships/hyperlink" Id="rId96" Target="https://doi.org/10.1126/science.1193954" TargetMode="External" /><Relationship Type="http://schemas.openxmlformats.org/officeDocument/2006/relationships/hyperlink" Id="rId72" Target="https://doi.org/10.1146/annurev.ecolsys.110308.120159" TargetMode="External" /><Relationship Type="http://schemas.openxmlformats.org/officeDocument/2006/relationships/hyperlink" Id="rId97" Target="https://doi.org/10.1146/annurev.es.05.110174.001113" TargetMode="External" /><Relationship Type="http://schemas.openxmlformats.org/officeDocument/2006/relationships/hyperlink" Id="rId106" Target="https://doi.org/10.1146/annurev.es.25.110194.002303" TargetMode="External" /><Relationship Type="http://schemas.openxmlformats.org/officeDocument/2006/relationships/hyperlink" Id="rId94" Target="https://doi.org/10.1371/journal.pone.0114674" TargetMode="External" /><Relationship Type="http://schemas.openxmlformats.org/officeDocument/2006/relationships/hyperlink" Id="rId78" Target="https://doi.org/10.1890/03-0820" TargetMode="External" /><Relationship Type="http://schemas.openxmlformats.org/officeDocument/2006/relationships/hyperlink" Id="rId89" Target="https://doi.org/10.1890/08-0657.1" TargetMode="External" /><Relationship Type="http://schemas.openxmlformats.org/officeDocument/2006/relationships/hyperlink" Id="rId102" Target="https://doi.org/10.1890/120126" TargetMode="External" /><Relationship Type="http://schemas.openxmlformats.org/officeDocument/2006/relationships/hyperlink" Id="rId79" Target="https://doi.org/10.1890/13-1424.1" TargetMode="External" /><Relationship Type="http://schemas.openxmlformats.org/officeDocument/2006/relationships/hyperlink" Id="rId98" Target="https://doi.org/10.2307/1934856" TargetMode="External" /><Relationship Type="http://schemas.openxmlformats.org/officeDocument/2006/relationships/hyperlink" Id="rId70" Target="https://doi.org/10.2307/1936961" TargetMode="External" /></Relationships>
</file>

<file path=word/_rels/footnotes.xml.rels><?xml version="1.0" encoding="UTF-8"?>
<Relationships xmlns="http://schemas.openxmlformats.org/package/2006/relationships"><Relationship Type="http://schemas.openxmlformats.org/officeDocument/2006/relationships/hyperlink" Id="rId41" Target="http://worldclim.org" TargetMode="External" /><Relationship Type="http://schemas.openxmlformats.org/officeDocument/2006/relationships/hyperlink" Id="rId42" Target="http://www.gbif.org" TargetMode="External" /><Relationship Type="http://schemas.openxmlformats.org/officeDocument/2006/relationships/hyperlink" Id="rId76" Target="https://doi.org/10.1002/joc.1276" TargetMode="External" /><Relationship Type="http://schemas.openxmlformats.org/officeDocument/2006/relationships/hyperlink" Id="rId65" Target="https://doi.org/10.1016/j.ecoinf.2013.11.002" TargetMode="External" /><Relationship Type="http://schemas.openxmlformats.org/officeDocument/2006/relationships/hyperlink" Id="rId99" Target="https://doi.org/10.1016/j.jaridenv.2015.02.004" TargetMode="External" /><Relationship Type="http://schemas.openxmlformats.org/officeDocument/2006/relationships/hyperlink" Id="rId88" Target="https://doi.org/10.1038/35012234" TargetMode="External" /><Relationship Type="http://schemas.openxmlformats.org/officeDocument/2006/relationships/hyperlink" Id="rId62" Target="https://doi.org/10.1038/35048692" TargetMode="External" /><Relationship Type="http://schemas.openxmlformats.org/officeDocument/2006/relationships/hyperlink" Id="rId90" Target="https://doi.org/10.1038/417541a" TargetMode="External" /><Relationship Type="http://schemas.openxmlformats.org/officeDocument/2006/relationships/hyperlink" Id="rId103" Target="https://doi.org/10.1038/nature.2016.19340" TargetMode="External" /><Relationship Type="http://schemas.openxmlformats.org/officeDocument/2006/relationships/hyperlink" Id="rId73" Target="https://doi.org/10.1038/nature05747" TargetMode="External" /><Relationship Type="http://schemas.openxmlformats.org/officeDocument/2006/relationships/hyperlink" Id="rId74" Target="https://doi.org/10.1038/nature09592" TargetMode="External" /><Relationship Type="http://schemas.openxmlformats.org/officeDocument/2006/relationships/hyperlink" Id="rId61" Target="https://doi.org/10.1038/nature10832" TargetMode="External" /><Relationship Type="http://schemas.openxmlformats.org/officeDocument/2006/relationships/hyperlink" Id="rId95" Target="https://doi.org/10.1038/nature12277" TargetMode="External" /><Relationship Type="http://schemas.openxmlformats.org/officeDocument/2006/relationships/hyperlink" Id="rId84" Target="https://doi.org/10.1046/j.1365-2699.2000.00185.x" TargetMode="External" /><Relationship Type="http://schemas.openxmlformats.org/officeDocument/2006/relationships/hyperlink" Id="rId91" Target="https://doi.org/10.1046/j.1466-822X.2003.00042.x" TargetMode="External" /><Relationship Type="http://schemas.openxmlformats.org/officeDocument/2006/relationships/hyperlink" Id="rId75" Target="https://doi.org/10.1073/pnas.1210127110" TargetMode="External" /><Relationship Type="http://schemas.openxmlformats.org/officeDocument/2006/relationships/hyperlink" Id="rId67" Target="https://doi.org/10.1098/rspb.2012.1890" TargetMode="External" /><Relationship Type="http://schemas.openxmlformats.org/officeDocument/2006/relationships/hyperlink" Id="rId87" Target="https://doi.org/10.1109/TSMC.1978.4309856" TargetMode="External" /><Relationship Type="http://schemas.openxmlformats.org/officeDocument/2006/relationships/hyperlink" Id="rId83" Target="https://doi.org/10.1111/1365-2745.12428" TargetMode="External" /><Relationship Type="http://schemas.openxmlformats.org/officeDocument/2006/relationships/hyperlink" Id="rId68" Target="https://doi.org/10.1111/ecog.01714" TargetMode="External" /><Relationship Type="http://schemas.openxmlformats.org/officeDocument/2006/relationships/hyperlink" Id="rId93" Target="https://doi.org/10.1111/ele.12002" TargetMode="External" /><Relationship Type="http://schemas.openxmlformats.org/officeDocument/2006/relationships/hyperlink" Id="rId101" Target="https://doi.org/10.1111/ele.12104" TargetMode="External" /><Relationship Type="http://schemas.openxmlformats.org/officeDocument/2006/relationships/hyperlink" Id="rId100" Target="https://doi.org/10.1111/ele.12277" TargetMode="External" /><Relationship Type="http://schemas.openxmlformats.org/officeDocument/2006/relationships/hyperlink" Id="rId105" Target="https://doi.org/10.1111/ele.12398" TargetMode="External" /><Relationship Type="http://schemas.openxmlformats.org/officeDocument/2006/relationships/hyperlink" Id="rId69" Target="https://doi.org/10.1111/geb.12332" TargetMode="External" /><Relationship Type="http://schemas.openxmlformats.org/officeDocument/2006/relationships/hyperlink" Id="rId104" Target="https://doi.org/10.1111/j.1096-3642.1860.tb00090.x" TargetMode="External" /><Relationship Type="http://schemas.openxmlformats.org/officeDocument/2006/relationships/hyperlink" Id="rId82" Target="https://doi.org/10.1111/j.1461-0248.2004.00608.x" TargetMode="External" /><Relationship Type="http://schemas.openxmlformats.org/officeDocument/2006/relationships/hyperlink" Id="rId77" Target="https://doi.org/10.1111/j.1461-0248.2011.01634.x" TargetMode="External" /><Relationship Type="http://schemas.openxmlformats.org/officeDocument/2006/relationships/hyperlink" Id="rId80" Target="https://doi.org/10.1111/j.1461-0248.2011.01732.x" TargetMode="External" /><Relationship Type="http://schemas.openxmlformats.org/officeDocument/2006/relationships/hyperlink" Id="rId66" Target="https://doi.org/10.1111/j.1461-0248.2011.01736.x" TargetMode="External" /><Relationship Type="http://schemas.openxmlformats.org/officeDocument/2006/relationships/hyperlink" Id="rId64" Target="https://doi.org/10.1111/j.1600-0587.2012.07364.x" TargetMode="External" /><Relationship Type="http://schemas.openxmlformats.org/officeDocument/2006/relationships/hyperlink" Id="rId71" Target="https://doi.org/10.1111/j.2006.0906-7590.04596.x" TargetMode="External" /><Relationship Type="http://schemas.openxmlformats.org/officeDocument/2006/relationships/hyperlink" Id="rId85" Target="https://doi.org/10.1126/science.1064088" TargetMode="External" /><Relationship Type="http://schemas.openxmlformats.org/officeDocument/2006/relationships/hyperlink" Id="rId86" Target="https://doi.org/10.1126/science.1094442" TargetMode="External" /><Relationship Type="http://schemas.openxmlformats.org/officeDocument/2006/relationships/hyperlink" Id="rId81" Target="https://doi.org/10.1126/science.1101101" TargetMode="External" /><Relationship Type="http://schemas.openxmlformats.org/officeDocument/2006/relationships/hyperlink" Id="rId63" Target="https://doi.org/10.1126/science.1131758" TargetMode="External" /><Relationship Type="http://schemas.openxmlformats.org/officeDocument/2006/relationships/hyperlink" Id="rId92" Target="https://doi.org/10.1126/science.1139024" TargetMode="External" /><Relationship Type="http://schemas.openxmlformats.org/officeDocument/2006/relationships/hyperlink" Id="rId96" Target="https://doi.org/10.1126/science.1193954" TargetMode="External" /><Relationship Type="http://schemas.openxmlformats.org/officeDocument/2006/relationships/hyperlink" Id="rId72" Target="https://doi.org/10.1146/annurev.ecolsys.110308.120159" TargetMode="External" /><Relationship Type="http://schemas.openxmlformats.org/officeDocument/2006/relationships/hyperlink" Id="rId97" Target="https://doi.org/10.1146/annurev.es.05.110174.001113" TargetMode="External" /><Relationship Type="http://schemas.openxmlformats.org/officeDocument/2006/relationships/hyperlink" Id="rId106" Target="https://doi.org/10.1146/annurev.es.25.110194.002303" TargetMode="External" /><Relationship Type="http://schemas.openxmlformats.org/officeDocument/2006/relationships/hyperlink" Id="rId94" Target="https://doi.org/10.1371/journal.pone.0114674" TargetMode="External" /><Relationship Type="http://schemas.openxmlformats.org/officeDocument/2006/relationships/hyperlink" Id="rId78" Target="https://doi.org/10.1890/03-0820" TargetMode="External" /><Relationship Type="http://schemas.openxmlformats.org/officeDocument/2006/relationships/hyperlink" Id="rId89" Target="https://doi.org/10.1890/08-0657.1" TargetMode="External" /><Relationship Type="http://schemas.openxmlformats.org/officeDocument/2006/relationships/hyperlink" Id="rId102" Target="https://doi.org/10.1890/120126" TargetMode="External" /><Relationship Type="http://schemas.openxmlformats.org/officeDocument/2006/relationships/hyperlink" Id="rId79" Target="https://doi.org/10.1890/13-1424.1" TargetMode="External" /><Relationship Type="http://schemas.openxmlformats.org/officeDocument/2006/relationships/hyperlink" Id="rId98" Target="https://doi.org/10.2307/1934856" TargetMode="External" /><Relationship Type="http://schemas.openxmlformats.org/officeDocument/2006/relationships/hyperlink" Id="rId70" Target="https://doi.org/10.2307/19369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5T15:01:02Z</dcterms:created>
  <dcterms:modified xsi:type="dcterms:W3CDTF">2016-07-25T15:01:02Z</dcterms:modified>
</cp:coreProperties>
</file>